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EFC38" w14:textId="315C5FD3" w:rsidR="00483FF2" w:rsidRPr="009944DD" w:rsidRDefault="00483FF2" w:rsidP="009944DD">
      <w:pPr>
        <w:rPr>
          <w:b/>
          <w:bCs/>
          <w:sz w:val="50"/>
          <w:szCs w:val="50"/>
        </w:rPr>
      </w:pPr>
      <w:r w:rsidRPr="009944DD">
        <w:rPr>
          <w:b/>
          <w:bCs/>
          <w:sz w:val="50"/>
          <w:szCs w:val="50"/>
        </w:rPr>
        <w:t>CM2005: OBJECT ORIENTED PROGRAMMING</w:t>
      </w:r>
    </w:p>
    <w:p w14:paraId="3FD4E995" w14:textId="3290AE89" w:rsidR="009944DD" w:rsidRDefault="009944DD" w:rsidP="009944DD">
      <w:pPr>
        <w:rPr>
          <w:sz w:val="44"/>
          <w:szCs w:val="44"/>
        </w:rPr>
      </w:pPr>
      <w:r w:rsidRPr="009944DD">
        <w:rPr>
          <w:sz w:val="44"/>
          <w:szCs w:val="44"/>
        </w:rPr>
        <w:t>DJ Application Project</w:t>
      </w:r>
    </w:p>
    <w:p w14:paraId="73848A0B" w14:textId="600871B5" w:rsidR="009944DD" w:rsidRDefault="009944DD" w:rsidP="009944DD">
      <w:pPr>
        <w:rPr>
          <w:sz w:val="32"/>
          <w:szCs w:val="32"/>
        </w:rPr>
      </w:pPr>
      <w:r w:rsidRPr="009944DD">
        <w:rPr>
          <w:sz w:val="32"/>
          <w:szCs w:val="32"/>
        </w:rPr>
        <w:t>Student Name: Shudhanshu Gunjal</w:t>
      </w:r>
    </w:p>
    <w:p w14:paraId="0FA1F6DB" w14:textId="0FFDF6F7" w:rsidR="009944DD" w:rsidRDefault="009944DD" w:rsidP="009944DD">
      <w:pPr>
        <w:rPr>
          <w:sz w:val="32"/>
          <w:szCs w:val="32"/>
        </w:rPr>
      </w:pPr>
      <w:r>
        <w:rPr>
          <w:sz w:val="32"/>
          <w:szCs w:val="32"/>
        </w:rPr>
        <w:t xml:space="preserve">Student Number: </w:t>
      </w:r>
      <w:r w:rsidRPr="009944DD">
        <w:rPr>
          <w:sz w:val="32"/>
          <w:szCs w:val="32"/>
        </w:rPr>
        <w:t>190321572</w:t>
      </w:r>
    </w:p>
    <w:p w14:paraId="1F03DA1C" w14:textId="4C2B01C0" w:rsidR="009944DD" w:rsidRDefault="000C67B8" w:rsidP="005C096C">
      <w:pPr>
        <w:pStyle w:val="Heading1"/>
      </w:pPr>
      <w:r w:rsidRPr="000C67B8">
        <w:t>Introduction of DJ Application (E</w:t>
      </w:r>
      <w:r w:rsidR="00A673C5">
        <w:t>ZEE</w:t>
      </w:r>
      <w:r w:rsidRPr="000C67B8">
        <w:t xml:space="preserve"> Player)</w:t>
      </w:r>
    </w:p>
    <w:p w14:paraId="553C75D3" w14:textId="398F03D0" w:rsidR="000C67B8" w:rsidRDefault="000C67B8" w:rsidP="000C67B8">
      <w:r>
        <w:t xml:space="preserve">EZEE Player is a basic DJ application </w:t>
      </w:r>
      <w:r w:rsidR="00656310">
        <w:t>that</w:t>
      </w:r>
      <w:r>
        <w:t xml:space="preserve"> can play two music tracks simultaneous</w:t>
      </w:r>
      <w:r w:rsidR="00A673C5">
        <w:t xml:space="preserve">ly and allows user to control their “Bass”, “Treble”, “Speed”, </w:t>
      </w:r>
      <w:r w:rsidR="00656310">
        <w:t xml:space="preserve">and </w:t>
      </w:r>
      <w:r w:rsidR="00A673C5">
        <w:t>“Volume”</w:t>
      </w:r>
      <w:r w:rsidR="003F3D12">
        <w:t xml:space="preserve">. </w:t>
      </w:r>
      <w:r w:rsidR="00656310">
        <w:t>The p</w:t>
      </w:r>
      <w:r w:rsidR="003F3D12">
        <w:t xml:space="preserve">layer </w:t>
      </w:r>
      <w:r w:rsidR="00100BD7">
        <w:t>contains</w:t>
      </w:r>
      <w:r w:rsidR="003F3D12">
        <w:t xml:space="preserve"> usual player button</w:t>
      </w:r>
      <w:r w:rsidR="00656310">
        <w:t>s</w:t>
      </w:r>
      <w:r w:rsidR="003F3D12">
        <w:t xml:space="preserve"> like play, stop, pause, backward, forward</w:t>
      </w:r>
      <w:r w:rsidR="00656310">
        <w:t>,</w:t>
      </w:r>
      <w:r w:rsidR="003F3D12">
        <w:t xml:space="preserve"> and loop buttons</w:t>
      </w:r>
      <w:r w:rsidR="00A673C5">
        <w:t xml:space="preserve">. This player contains a playlist component where </w:t>
      </w:r>
      <w:r w:rsidR="00656310">
        <w:t xml:space="preserve">the </w:t>
      </w:r>
      <w:r w:rsidR="00A673C5">
        <w:t>user can load the track to Deck “A” or “B”</w:t>
      </w:r>
      <w:r w:rsidR="00100BD7">
        <w:t xml:space="preserve">, delete </w:t>
      </w:r>
      <w:r w:rsidR="00656310">
        <w:t xml:space="preserve">the </w:t>
      </w:r>
      <w:r w:rsidR="00100BD7">
        <w:t xml:space="preserve">track from </w:t>
      </w:r>
      <w:r w:rsidR="00656310">
        <w:t xml:space="preserve">the </w:t>
      </w:r>
      <w:r w:rsidR="00100BD7">
        <w:t>playlist</w:t>
      </w:r>
      <w:r w:rsidR="00656310">
        <w:t>,</w:t>
      </w:r>
      <w:r w:rsidR="00100BD7">
        <w:t xml:space="preserve"> and on </w:t>
      </w:r>
      <w:r w:rsidR="00656310">
        <w:t xml:space="preserve">the </w:t>
      </w:r>
      <w:r w:rsidR="00100BD7">
        <w:t>left side</w:t>
      </w:r>
      <w:r w:rsidR="00656310">
        <w:t>,</w:t>
      </w:r>
      <w:r w:rsidR="00100BD7">
        <w:t xml:space="preserve"> there are action section of the playlist where </w:t>
      </w:r>
      <w:r w:rsidR="00656310">
        <w:t xml:space="preserve">the </w:t>
      </w:r>
      <w:r w:rsidR="00100BD7">
        <w:t>user can search, import, export, clear the playlist</w:t>
      </w:r>
      <w:r w:rsidR="00A673C5">
        <w:t>.</w:t>
      </w:r>
    </w:p>
    <w:p w14:paraId="1E9A1229" w14:textId="7A1FBEC4" w:rsidR="000C67B8" w:rsidRDefault="000C67B8" w:rsidP="000C67B8">
      <w:r>
        <w:rPr>
          <w:noProof/>
        </w:rPr>
        <w:drawing>
          <wp:inline distT="0" distB="0" distL="0" distR="0" wp14:anchorId="5E1661F3" wp14:editId="47D63762">
            <wp:extent cx="5943600" cy="37509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2B9DD" w14:textId="18F1C9F1" w:rsidR="00100BD7" w:rsidRDefault="00100BD7" w:rsidP="00100BD7">
      <w:pPr>
        <w:pStyle w:val="Heading2"/>
      </w:pPr>
      <w:r>
        <w:t>Component structure:</w:t>
      </w:r>
    </w:p>
    <w:p w14:paraId="26EB39D2" w14:textId="7F6801FC" w:rsidR="008C1569" w:rsidRDefault="008C1569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8C1569">
        <w:t>MainComponent</w:t>
      </w:r>
      <w:proofErr w:type="spellEnd"/>
      <w:r>
        <w:tab/>
      </w:r>
      <w:r>
        <w:tab/>
        <w:t>Initializes the application.</w:t>
      </w:r>
    </w:p>
    <w:p w14:paraId="43B4162E" w14:textId="61C605EE" w:rsidR="00100BD7" w:rsidRDefault="00100BD7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100BD7">
        <w:t>DJAudioPlayer</w:t>
      </w:r>
      <w:proofErr w:type="spellEnd"/>
      <w:r>
        <w:tab/>
      </w:r>
      <w:r w:rsidR="008C1569">
        <w:tab/>
      </w:r>
      <w:r w:rsidR="00F55461">
        <w:t>This component plays the track as per the control adjustment</w:t>
      </w:r>
    </w:p>
    <w:p w14:paraId="01FC382B" w14:textId="3A1DFF1E" w:rsidR="008C1569" w:rsidRDefault="008C1569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8C1569">
        <w:t>WaveformDisplay</w:t>
      </w:r>
      <w:proofErr w:type="spellEnd"/>
      <w:r w:rsidR="00F55461">
        <w:tab/>
      </w:r>
      <w:r w:rsidR="00F55461">
        <w:tab/>
        <w:t>Generates the waveform of the loaded track</w:t>
      </w:r>
    </w:p>
    <w:p w14:paraId="7A42DCEC" w14:textId="38A873DE" w:rsidR="008C1569" w:rsidRDefault="008C1569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8C1569">
        <w:t>PlaylistComponent</w:t>
      </w:r>
      <w:proofErr w:type="spellEnd"/>
      <w:r w:rsidR="00F55461">
        <w:tab/>
        <w:t>It is a playlist with Load (A/B), Delete and Actions feature</w:t>
      </w:r>
    </w:p>
    <w:p w14:paraId="23A40ABE" w14:textId="5306CE3D" w:rsidR="00100BD7" w:rsidRDefault="00100BD7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100BD7">
        <w:t>DeckGUI</w:t>
      </w:r>
      <w:proofErr w:type="spellEnd"/>
      <w:r>
        <w:tab/>
      </w:r>
      <w:r>
        <w:tab/>
      </w:r>
      <w:r w:rsidR="00F55461">
        <w:tab/>
        <w:t>This component handles the GUI of the Deck players</w:t>
      </w:r>
    </w:p>
    <w:p w14:paraId="5DB0BF69" w14:textId="34778BFC" w:rsidR="00100BD7" w:rsidRDefault="00100BD7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100BD7">
        <w:lastRenderedPageBreak/>
        <w:t>Dis</w:t>
      </w:r>
      <w:r w:rsidR="00F55461">
        <w:t>k</w:t>
      </w:r>
      <w:r w:rsidRPr="00100BD7">
        <w:t>Art</w:t>
      </w:r>
      <w:proofErr w:type="spellEnd"/>
      <w:r>
        <w:tab/>
      </w:r>
      <w:r>
        <w:tab/>
      </w:r>
      <w:r w:rsidR="00F55461">
        <w:tab/>
      </w:r>
      <w:r w:rsidR="00E949FD">
        <w:t>This component handles rotating disk GUI</w:t>
      </w:r>
    </w:p>
    <w:p w14:paraId="3A6FD4A9" w14:textId="51A6E0E4" w:rsidR="00100BD7" w:rsidRDefault="00100BD7" w:rsidP="00E949FD">
      <w:pPr>
        <w:pStyle w:val="ListParagraph"/>
        <w:numPr>
          <w:ilvl w:val="0"/>
          <w:numId w:val="1"/>
        </w:numPr>
        <w:ind w:left="540" w:hanging="540"/>
      </w:pPr>
      <w:r w:rsidRPr="00100BD7">
        <w:t>Header</w:t>
      </w:r>
      <w:r w:rsidR="00E949FD">
        <w:tab/>
      </w:r>
      <w:r w:rsidR="00E949FD">
        <w:tab/>
      </w:r>
      <w:r w:rsidR="00E949FD">
        <w:tab/>
        <w:t>Header contains the DJ player title and tagline which is placed at the top</w:t>
      </w:r>
    </w:p>
    <w:p w14:paraId="0523A7E4" w14:textId="347647AC" w:rsidR="00100BD7" w:rsidRDefault="00100BD7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100BD7">
        <w:t>LevelMeter</w:t>
      </w:r>
      <w:proofErr w:type="spellEnd"/>
      <w:r w:rsidR="00E949FD">
        <w:tab/>
      </w:r>
      <w:r w:rsidR="00E949FD">
        <w:tab/>
        <w:t xml:space="preserve">Level meter handles the GUI of level meters according to </w:t>
      </w:r>
      <w:r w:rsidR="00E949FD">
        <w:t>volume dB</w:t>
      </w:r>
    </w:p>
    <w:p w14:paraId="42183A4E" w14:textId="1D957721" w:rsidR="00100BD7" w:rsidRDefault="00100BD7" w:rsidP="00E949FD">
      <w:pPr>
        <w:pStyle w:val="ListParagraph"/>
        <w:numPr>
          <w:ilvl w:val="0"/>
          <w:numId w:val="1"/>
        </w:numPr>
        <w:ind w:left="540" w:hanging="540"/>
      </w:pPr>
      <w:proofErr w:type="spellStart"/>
      <w:r w:rsidRPr="00100BD7">
        <w:t>MyLookAndFeel</w:t>
      </w:r>
      <w:proofErr w:type="spellEnd"/>
      <w:r w:rsidR="00E949FD">
        <w:tab/>
      </w:r>
      <w:r w:rsidR="00E949FD">
        <w:tab/>
        <w:t>This component customizes the look and feel of the components</w:t>
      </w:r>
    </w:p>
    <w:p w14:paraId="29DFBDE6" w14:textId="277DAA8B" w:rsidR="008C1569" w:rsidRDefault="008C1569" w:rsidP="00E949FD">
      <w:pPr>
        <w:pStyle w:val="ListParagraph"/>
        <w:numPr>
          <w:ilvl w:val="0"/>
          <w:numId w:val="1"/>
        </w:numPr>
        <w:ind w:left="540" w:hanging="540"/>
      </w:pPr>
      <w:r w:rsidRPr="008C1569">
        <w:t>Utilities</w:t>
      </w:r>
      <w:r w:rsidR="00E949FD">
        <w:tab/>
      </w:r>
      <w:r w:rsidR="00E949FD">
        <w:tab/>
      </w:r>
      <w:r w:rsidR="00E949FD">
        <w:tab/>
        <w:t>This component contains helper functions.</w:t>
      </w:r>
    </w:p>
    <w:p w14:paraId="3858E39B" w14:textId="22F92CF9" w:rsidR="00E949FD" w:rsidRDefault="00E949FD" w:rsidP="005C096C">
      <w:pPr>
        <w:pStyle w:val="Heading1"/>
      </w:pPr>
      <w:r w:rsidRPr="00E949FD">
        <w:t>Requirements</w:t>
      </w:r>
      <w:r>
        <w:t>:</w:t>
      </w:r>
    </w:p>
    <w:p w14:paraId="4C3F106B" w14:textId="27E50FB9" w:rsidR="00E949FD" w:rsidRDefault="00E949FD" w:rsidP="00E949FD">
      <w:pPr>
        <w:pStyle w:val="Heading2"/>
      </w:pPr>
      <w:r w:rsidRPr="00E949FD">
        <w:t>R1: The application should contain all the basic functionality shown in class:</w:t>
      </w:r>
    </w:p>
    <w:p w14:paraId="1999012E" w14:textId="7434200E" w:rsidR="00771E46" w:rsidRDefault="00771E46" w:rsidP="00771E46">
      <w:pPr>
        <w:pStyle w:val="Heading3"/>
      </w:pPr>
      <w:r w:rsidRPr="00771E46">
        <w:t>R1A: can load audio files into audio players</w:t>
      </w:r>
    </w:p>
    <w:p w14:paraId="0EBEAFED" w14:textId="3E5F8DA0" w:rsidR="00773DC4" w:rsidRDefault="00773DC4" w:rsidP="00773DC4">
      <w:r>
        <w:t xml:space="preserve">There are three </w:t>
      </w:r>
      <w:r w:rsidR="00974E2F">
        <w:t>methods</w:t>
      </w:r>
      <w:r>
        <w:t xml:space="preserve"> to </w:t>
      </w:r>
      <w:r w:rsidR="00974E2F">
        <w:t>load track inside the deck</w:t>
      </w:r>
    </w:p>
    <w:p w14:paraId="5FEAAD25" w14:textId="3E920387" w:rsidR="00974E2F" w:rsidRDefault="00974E2F" w:rsidP="00974E2F">
      <w:pPr>
        <w:pStyle w:val="ListParagraph"/>
        <w:numPr>
          <w:ilvl w:val="0"/>
          <w:numId w:val="2"/>
        </w:numPr>
      </w:pPr>
      <w:bookmarkStart w:id="0" w:name="_Hlk129557114"/>
      <w:r>
        <w:t xml:space="preserve">Using </w:t>
      </w:r>
      <w:r w:rsidR="00656310">
        <w:t xml:space="preserve">the </w:t>
      </w:r>
      <w:r>
        <w:t>“</w:t>
      </w:r>
      <w:bookmarkStart w:id="1" w:name="_Hlk129557110"/>
      <w:r>
        <w:t>Load External Track</w:t>
      </w:r>
      <w:bookmarkEnd w:id="1"/>
      <w:r>
        <w:t>” button user can load external track directly to the decks</w:t>
      </w:r>
    </w:p>
    <w:bookmarkEnd w:id="0"/>
    <w:p w14:paraId="783434CB" w14:textId="357BCACC" w:rsidR="00974E2F" w:rsidRDefault="00974E2F" w:rsidP="00974E2F">
      <w:pPr>
        <w:pStyle w:val="ListParagraph"/>
        <w:numPr>
          <w:ilvl w:val="0"/>
          <w:numId w:val="2"/>
        </w:numPr>
      </w:pPr>
      <w:r>
        <w:t>Using “Drag and drop” user can load the track directly to the deck</w:t>
      </w:r>
    </w:p>
    <w:p w14:paraId="691FB5AB" w14:textId="029E1808" w:rsidR="00974E2F" w:rsidRDefault="00974E2F" w:rsidP="00974E2F">
      <w:pPr>
        <w:pStyle w:val="ListParagraph"/>
        <w:numPr>
          <w:ilvl w:val="0"/>
          <w:numId w:val="2"/>
        </w:numPr>
      </w:pPr>
      <w:r>
        <w:t xml:space="preserve">Using </w:t>
      </w:r>
      <w:r w:rsidR="00656310">
        <w:t xml:space="preserve">the </w:t>
      </w:r>
      <w:r>
        <w:t>playlist</w:t>
      </w:r>
      <w:r w:rsidR="009A799C">
        <w:t>’s</w:t>
      </w:r>
      <w:r>
        <w:t xml:space="preserve"> “Load A” or “Load B” Buttons</w:t>
      </w:r>
    </w:p>
    <w:p w14:paraId="1DD4E729" w14:textId="060C910C" w:rsidR="009A799C" w:rsidRDefault="009A799C" w:rsidP="009A799C">
      <w:r>
        <w:t xml:space="preserve">Let’s go through </w:t>
      </w:r>
      <w:r w:rsidR="00656310">
        <w:t xml:space="preserve">them </w:t>
      </w:r>
      <w:r>
        <w:t>one by one</w:t>
      </w:r>
    </w:p>
    <w:p w14:paraId="1AAA98B4" w14:textId="2B253E4C" w:rsidR="009A799C" w:rsidRPr="009A799C" w:rsidRDefault="009A799C" w:rsidP="009A799C">
      <w:pPr>
        <w:pStyle w:val="ListParagraph"/>
        <w:numPr>
          <w:ilvl w:val="0"/>
          <w:numId w:val="3"/>
        </w:numPr>
        <w:rPr>
          <w:b/>
          <w:bCs/>
        </w:rPr>
      </w:pPr>
      <w:r w:rsidRPr="009A799C">
        <w:rPr>
          <w:b/>
          <w:bCs/>
        </w:rPr>
        <w:t xml:space="preserve">Using </w:t>
      </w:r>
      <w:r w:rsidR="00656310">
        <w:rPr>
          <w:b/>
          <w:bCs/>
        </w:rPr>
        <w:t xml:space="preserve">the </w:t>
      </w:r>
      <w:r w:rsidRPr="009A799C">
        <w:rPr>
          <w:b/>
          <w:bCs/>
        </w:rPr>
        <w:t>“Load External Track” button</w:t>
      </w:r>
    </w:p>
    <w:p w14:paraId="69FC3B70" w14:textId="30C9BEDE" w:rsidR="009A799C" w:rsidRDefault="009A799C" w:rsidP="009A799C">
      <w:r>
        <w:rPr>
          <w:noProof/>
        </w:rPr>
        <mc:AlternateContent>
          <mc:Choice Requires="wpc">
            <w:drawing>
              <wp:inline distT="0" distB="0" distL="0" distR="0" wp14:anchorId="343C186C" wp14:editId="1852851F">
                <wp:extent cx="5931535" cy="3731260"/>
                <wp:effectExtent l="0" t="0" r="0" b="2540"/>
                <wp:docPr id="7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5975" cy="369547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Rectangle: Rounded Corners 9"/>
                        <wps:cNvSpPr/>
                        <wps:spPr>
                          <a:xfrm>
                            <a:off x="3389925" y="2304075"/>
                            <a:ext cx="1933575" cy="381000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94911E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4D8FEF2F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25D7BC43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605E162D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485B343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: Rounded Corners 10"/>
                        <wps:cNvSpPr/>
                        <wps:spPr>
                          <a:xfrm>
                            <a:off x="513375" y="2304075"/>
                            <a:ext cx="1933575" cy="381000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583937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0A97A70F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76F0A723" w14:textId="77777777" w:rsidR="009A799C" w:rsidRDefault="009A799C" w:rsidP="009A799C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43C186C" id="Canvas 7" o:spid="_x0000_s1026" editas="canvas" style="width:467.05pt;height:293.8pt;mso-position-horizontal-relative:char;mso-position-vertical-relative:line" coordsize="59315,373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315;height:37312;visibility:visible;mso-wrap-style:square" filled="t">
                  <v:fill o:detectmouseclick="t"/>
                  <v:path o:connecttype="none"/>
                </v:shape>
                <v:shape id="Picture 8" o:spid="_x0000_s1028" type="#_x0000_t75" style="position:absolute;width:58959;height:36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">
                  <v:imagedata r:id="rId9" o:title=""/>
                </v:shape>
                <v:roundrect id="Rectangle: Rounded Corners 9" o:spid="_x0000_s1029" style="position:absolute;left:33899;top:23040;width:19336;height:381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" filled="f" strokecolor="red" strokeweight="2.25pt">
                  <v:stroke joinstyle="miter"/>
                  <v:textbox>
                    <w:txbxContent>
                      <w:p w14:paraId="3B94911E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4D8FEF2F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25D7BC43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605E162D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485B343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10" o:spid="_x0000_s1030" style="position:absolute;left:5133;top:23040;width:19336;height:381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" filled="f" strokecolor="red" strokeweight="2.25pt">
                  <v:stroke joinstyle="miter"/>
                  <v:textbox>
                    <w:txbxContent>
                      <w:p w14:paraId="23583937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0A97A70F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76F0A723" w14:textId="77777777" w:rsidR="009A799C" w:rsidRDefault="009A799C" w:rsidP="009A799C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642EACEA" w14:textId="666DD62A" w:rsidR="00E53E97" w:rsidRDefault="003E70B3" w:rsidP="009A799C">
      <w:r>
        <w:t xml:space="preserve">From the red highlighted </w:t>
      </w:r>
      <w:r w:rsidR="00E53E97">
        <w:t>rectangles,</w:t>
      </w:r>
      <w:r>
        <w:t xml:space="preserve"> we can see there are two “Load External Track” buttons one is for deck A and one is for deck B.</w:t>
      </w:r>
      <w:r w:rsidR="00E53E97">
        <w:t xml:space="preserve"> When </w:t>
      </w:r>
      <w:r w:rsidR="00656310">
        <w:t xml:space="preserve">the </w:t>
      </w:r>
      <w:r w:rsidR="00E53E97">
        <w:t>user click</w:t>
      </w:r>
      <w:r w:rsidR="00656310">
        <w:t>s</w:t>
      </w:r>
      <w:r w:rsidR="00E53E97">
        <w:t xml:space="preserve"> on the button it opens a </w:t>
      </w:r>
      <w:proofErr w:type="spellStart"/>
      <w:r w:rsidR="003270BA">
        <w:t>FileChooser</w:t>
      </w:r>
      <w:proofErr w:type="spellEnd"/>
      <w:r w:rsidR="00E53E97">
        <w:t xml:space="preserve"> window and after selecting a valid music file </w:t>
      </w:r>
      <w:r w:rsidR="001419AA">
        <w:t>it</w:t>
      </w:r>
      <w:r w:rsidR="00E53E97">
        <w:t xml:space="preserve"> </w:t>
      </w:r>
      <w:r w:rsidR="00C81777">
        <w:t>gets</w:t>
      </w:r>
      <w:r w:rsidR="00E53E97">
        <w:t xml:space="preserve"> loaded in the specific </w:t>
      </w:r>
      <w:r w:rsidR="00C81777">
        <w:t>deck</w:t>
      </w:r>
      <w:r w:rsidR="003270BA">
        <w:t xml:space="preserve"> using </w:t>
      </w:r>
      <w:r w:rsidR="00656310">
        <w:t xml:space="preserve">the </w:t>
      </w:r>
      <w:proofErr w:type="spellStart"/>
      <w:r w:rsidR="003270BA">
        <w:t>loadTrackToDeck</w:t>
      </w:r>
      <w:proofErr w:type="spellEnd"/>
      <w:r w:rsidR="003270BA">
        <w:t xml:space="preserve"> function</w:t>
      </w:r>
      <w:r w:rsidR="00E53E97">
        <w:t>.</w:t>
      </w:r>
    </w:p>
    <w:p w14:paraId="489B4CB2" w14:textId="5E0C7E8F" w:rsidR="001419AA" w:rsidRDefault="00E53E97" w:rsidP="00E53E97">
      <w:pPr>
        <w:keepNext/>
      </w:pPr>
      <w:r>
        <w:rPr>
          <w:noProof/>
        </w:rPr>
        <w:lastRenderedPageBreak/>
        <w:drawing>
          <wp:inline distT="0" distB="0" distL="0" distR="0" wp14:anchorId="0CC62F6D" wp14:editId="008D8FD4">
            <wp:extent cx="5943600" cy="157607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C2408" w14:textId="49D7DF60" w:rsidR="001419AA" w:rsidRPr="001419AA" w:rsidRDefault="001419AA" w:rsidP="001419AA">
      <w:pPr>
        <w:keepNext/>
        <w:rPr>
          <w:i/>
          <w:iCs/>
          <w:color w:val="404040" w:themeColor="text1" w:themeTint="BF"/>
        </w:rPr>
      </w:pPr>
      <w:proofErr w:type="spellStart"/>
      <w:r>
        <w:rPr>
          <w:rStyle w:val="SubtleEmphasis"/>
        </w:rPr>
        <w:t>load</w:t>
      </w:r>
      <w:r w:rsidRPr="001419AA">
        <w:rPr>
          <w:rStyle w:val="SubtleEmphasis"/>
        </w:rPr>
        <w:t>Button</w:t>
      </w:r>
      <w:proofErr w:type="spellEnd"/>
      <w:r w:rsidRPr="001419AA">
        <w:rPr>
          <w:rStyle w:val="SubtleEmphasis"/>
        </w:rPr>
        <w:t xml:space="preserve"> click event</w:t>
      </w:r>
      <w:r>
        <w:rPr>
          <w:rStyle w:val="SubtleEmphasis"/>
        </w:rPr>
        <w:t xml:space="preserve"> -</w:t>
      </w:r>
      <w:r w:rsidRPr="001419AA">
        <w:rPr>
          <w:rStyle w:val="SubtleEmphasis"/>
        </w:rPr>
        <w:t xml:space="preserve"> </w:t>
      </w:r>
      <w:r w:rsidR="00100A85">
        <w:rPr>
          <w:rStyle w:val="SubtleEmphasis"/>
        </w:rPr>
        <w:t>De</w:t>
      </w:r>
      <w:r w:rsidRPr="001419AA">
        <w:rPr>
          <w:rStyle w:val="SubtleEmphasis"/>
        </w:rPr>
        <w:t>ckGUI.cpp</w:t>
      </w:r>
      <w:r w:rsidR="005A3829">
        <w:rPr>
          <w:rStyle w:val="SubtleEmphasis"/>
        </w:rPr>
        <w:br/>
      </w:r>
    </w:p>
    <w:p w14:paraId="59E9D338" w14:textId="4916BC54" w:rsidR="001419AA" w:rsidRDefault="003270BA" w:rsidP="001419AA">
      <w:pPr>
        <w:keepNext/>
      </w:pPr>
      <w:r>
        <w:rPr>
          <w:noProof/>
        </w:rPr>
        <w:drawing>
          <wp:inline distT="0" distB="0" distL="0" distR="0" wp14:anchorId="0843B996" wp14:editId="379705E0">
            <wp:extent cx="5537606" cy="1817470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89542" cy="1834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093B9" w14:textId="36AADB54" w:rsidR="001419AA" w:rsidRPr="00C81777" w:rsidRDefault="005D49A3" w:rsidP="00E53E97">
      <w:pPr>
        <w:keepNext/>
        <w:rPr>
          <w:i/>
          <w:iCs/>
          <w:color w:val="404040" w:themeColor="text1" w:themeTint="BF"/>
        </w:rPr>
      </w:pPr>
      <w:r>
        <w:rPr>
          <w:rStyle w:val="SubtleEmphasis"/>
        </w:rPr>
        <w:t>Loading the tracks to the deck</w:t>
      </w:r>
      <w:r w:rsidR="00100A85">
        <w:rPr>
          <w:rStyle w:val="SubtleEmphasis"/>
        </w:rPr>
        <w:t xml:space="preserve"> </w:t>
      </w:r>
      <w:r w:rsidR="001419AA">
        <w:rPr>
          <w:rStyle w:val="SubtleEmphasis"/>
        </w:rPr>
        <w:t>-</w:t>
      </w:r>
      <w:r w:rsidR="001419AA" w:rsidRPr="001419AA">
        <w:rPr>
          <w:rStyle w:val="SubtleEmphasis"/>
        </w:rPr>
        <w:t xml:space="preserve"> </w:t>
      </w:r>
      <w:r w:rsidR="00100A85">
        <w:rPr>
          <w:rStyle w:val="SubtleEmphasis"/>
        </w:rPr>
        <w:t>DJAudioPlayer</w:t>
      </w:r>
      <w:r w:rsidR="001419AA" w:rsidRPr="001419AA">
        <w:rPr>
          <w:rStyle w:val="SubtleEmphasis"/>
        </w:rPr>
        <w:t>.cpp</w:t>
      </w:r>
      <w:r w:rsidR="005A3829">
        <w:rPr>
          <w:rStyle w:val="SubtleEmphasis"/>
        </w:rPr>
        <w:br/>
      </w:r>
    </w:p>
    <w:p w14:paraId="211E45F5" w14:textId="59FFC12A" w:rsidR="00773DC4" w:rsidRDefault="00C81777" w:rsidP="00773DC4">
      <w:pPr>
        <w:pStyle w:val="ListParagraph"/>
        <w:numPr>
          <w:ilvl w:val="0"/>
          <w:numId w:val="3"/>
        </w:numPr>
        <w:rPr>
          <w:b/>
          <w:bCs/>
        </w:rPr>
      </w:pPr>
      <w:r w:rsidRPr="00C81777">
        <w:rPr>
          <w:b/>
          <w:bCs/>
        </w:rPr>
        <w:t>Using “Drag and drop”</w:t>
      </w:r>
    </w:p>
    <w:p w14:paraId="592D4135" w14:textId="381E68F1" w:rsidR="00C81777" w:rsidRDefault="00C81777" w:rsidP="00C81777">
      <w:r>
        <w:rPr>
          <w:noProof/>
        </w:rPr>
        <w:lastRenderedPageBreak/>
        <mc:AlternateContent>
          <mc:Choice Requires="wpc">
            <w:drawing>
              <wp:inline distT="0" distB="0" distL="0" distR="0" wp14:anchorId="7C7F150A" wp14:editId="4842ED7A">
                <wp:extent cx="5931535" cy="3731260"/>
                <wp:effectExtent l="0" t="0" r="0" b="2540"/>
                <wp:docPr id="18" name="Canvas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5975" cy="369547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Rectangle: Rounded Corners 16"/>
                        <wps:cNvSpPr/>
                        <wps:spPr>
                          <a:xfrm>
                            <a:off x="2999233" y="365760"/>
                            <a:ext cx="2852928" cy="2238451"/>
                          </a:xfrm>
                          <a:prstGeom prst="roundRect">
                            <a:avLst>
                              <a:gd name="adj" fmla="val 4575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9A2D29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76C34B5E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3D2F4E4F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5ADBFB99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445000B0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: Rounded Corners 17"/>
                        <wps:cNvSpPr/>
                        <wps:spPr>
                          <a:xfrm>
                            <a:off x="54101" y="402336"/>
                            <a:ext cx="2835403" cy="2201875"/>
                          </a:xfrm>
                          <a:prstGeom prst="roundRect">
                            <a:avLst>
                              <a:gd name="adj" fmla="val 5704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372D30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7BCD6EB0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31C577E" w14:textId="77777777" w:rsidR="00C81777" w:rsidRDefault="00C81777" w:rsidP="00C81777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C7F150A" id="Canvas 18" o:spid="_x0000_s1031" editas="canvas" style="width:467.05pt;height:293.8pt;mso-position-horizontal-relative:char;mso-position-vertical-relative:line" coordsize="59315,373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">
                <v:shape id="_x0000_s1032" type="#_x0000_t75" style="position:absolute;width:59315;height:37312;visibility:visible;mso-wrap-style:square" filled="t">
                  <v:fill o:detectmouseclick="t"/>
                  <v:path o:connecttype="none"/>
                </v:shape>
                <v:shape id="Picture 15" o:spid="_x0000_s1033" type="#_x0000_t75" style="position:absolute;width:58959;height:36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">
                  <v:imagedata r:id="rId9" o:title=""/>
                </v:shape>
                <v:roundrect id="Rectangle: Rounded Corners 16" o:spid="_x0000_s1034" style="position:absolute;left:29992;top:3657;width:28529;height:22385;visibility:visible;mso-wrap-style:square;v-text-anchor:middle" arcsize="299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" filled="f" strokecolor="red" strokeweight="2.25pt">
                  <v:stroke joinstyle="miter"/>
                  <v:textbox>
                    <w:txbxContent>
                      <w:p w14:paraId="359A2D29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76C34B5E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3D2F4E4F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5ADBFB99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445000B0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17" o:spid="_x0000_s1035" style="position:absolute;left:541;top:4023;width:28354;height:22019;visibility:visible;mso-wrap-style:square;v-text-anchor:middle" arcsize="373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" filled="f" strokecolor="red" strokeweight="2.25pt">
                  <v:stroke joinstyle="miter"/>
                  <v:textbox>
                    <w:txbxContent>
                      <w:p w14:paraId="4C372D30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7BCD6EB0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31C577E" w14:textId="77777777" w:rsidR="00C81777" w:rsidRDefault="00C81777" w:rsidP="00C81777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01ACC025" w14:textId="4F537C32" w:rsidR="00C81777" w:rsidRDefault="00C81777" w:rsidP="00C81777">
      <w:r>
        <w:t>User</w:t>
      </w:r>
      <w:r w:rsidR="00656310">
        <w:t>s</w:t>
      </w:r>
      <w:r>
        <w:t xml:space="preserve"> can drag and drop the audio track directly to the decks if it is valid then it will be loaded in </w:t>
      </w:r>
      <w:r w:rsidR="00656310">
        <w:t xml:space="preserve">the </w:t>
      </w:r>
      <w:r>
        <w:t xml:space="preserve">specific </w:t>
      </w:r>
      <w:r w:rsidR="003270BA">
        <w:t>deck. This process is very similar to “</w:t>
      </w:r>
      <w:r w:rsidR="003270BA" w:rsidRPr="003270BA">
        <w:t>Load External Track</w:t>
      </w:r>
      <w:r w:rsidR="003270BA">
        <w:t xml:space="preserve">” only the difference is it uses </w:t>
      </w:r>
      <w:r w:rsidR="00656310">
        <w:t xml:space="preserve">the </w:t>
      </w:r>
      <w:proofErr w:type="spellStart"/>
      <w:r w:rsidR="003270BA">
        <w:t>filesDropped</w:t>
      </w:r>
      <w:proofErr w:type="spellEnd"/>
      <w:r w:rsidR="003270BA">
        <w:t xml:space="preserve"> function instead of </w:t>
      </w:r>
      <w:proofErr w:type="spellStart"/>
      <w:r w:rsidR="003270BA">
        <w:t>FileChooser</w:t>
      </w:r>
      <w:proofErr w:type="spellEnd"/>
      <w:r w:rsidR="003270BA">
        <w:t xml:space="preserve"> then uses </w:t>
      </w:r>
      <w:r w:rsidR="00656310">
        <w:t xml:space="preserve">the </w:t>
      </w:r>
      <w:proofErr w:type="spellStart"/>
      <w:r w:rsidR="003270BA" w:rsidRPr="003270BA">
        <w:t>loadTrackToDeck</w:t>
      </w:r>
      <w:proofErr w:type="spellEnd"/>
      <w:r w:rsidR="003270BA">
        <w:t xml:space="preserve"> function to load the track inside the deck.</w:t>
      </w:r>
    </w:p>
    <w:p w14:paraId="11B11552" w14:textId="7EE32B74" w:rsidR="003270BA" w:rsidRDefault="003270BA" w:rsidP="00C81777">
      <w:r>
        <w:rPr>
          <w:noProof/>
        </w:rPr>
        <w:drawing>
          <wp:inline distT="0" distB="0" distL="0" distR="0" wp14:anchorId="70D2994A" wp14:editId="12906BB2">
            <wp:extent cx="4740250" cy="2061705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8855" cy="2069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1886" w14:textId="12473769" w:rsidR="00C81777" w:rsidRPr="001478C6" w:rsidRDefault="005D49A3" w:rsidP="001478C6">
      <w:pPr>
        <w:keepNext/>
        <w:rPr>
          <w:i/>
          <w:iCs/>
          <w:color w:val="404040" w:themeColor="text1" w:themeTint="BF"/>
        </w:rPr>
      </w:pPr>
      <w:r>
        <w:rPr>
          <w:rStyle w:val="SubtleEmphasis"/>
        </w:rPr>
        <w:t>Dropping the track files to specific decks</w:t>
      </w:r>
      <w:r w:rsidR="003270BA">
        <w:rPr>
          <w:rStyle w:val="SubtleEmphasis"/>
        </w:rPr>
        <w:t xml:space="preserve"> </w:t>
      </w:r>
      <w:r w:rsidR="003270BA">
        <w:rPr>
          <w:rStyle w:val="SubtleEmphasis"/>
        </w:rPr>
        <w:t>-</w:t>
      </w:r>
      <w:r w:rsidR="003270BA" w:rsidRPr="001419AA">
        <w:rPr>
          <w:rStyle w:val="SubtleEmphasis"/>
        </w:rPr>
        <w:t xml:space="preserve"> </w:t>
      </w:r>
      <w:r w:rsidR="003270BA">
        <w:rPr>
          <w:rStyle w:val="SubtleEmphasis"/>
        </w:rPr>
        <w:t>DJAudioPlayer</w:t>
      </w:r>
      <w:r w:rsidR="003270BA" w:rsidRPr="001419AA">
        <w:rPr>
          <w:rStyle w:val="SubtleEmphasis"/>
        </w:rPr>
        <w:t>.cpp</w:t>
      </w:r>
      <w:r w:rsidR="001478C6">
        <w:rPr>
          <w:i/>
          <w:iCs/>
          <w:color w:val="404040" w:themeColor="text1" w:themeTint="BF"/>
        </w:rPr>
        <w:br/>
      </w:r>
    </w:p>
    <w:p w14:paraId="1036D820" w14:textId="50D06E1E" w:rsidR="00362B4D" w:rsidRPr="00362B4D" w:rsidRDefault="00362B4D" w:rsidP="00362B4D">
      <w:pPr>
        <w:pStyle w:val="ListParagraph"/>
        <w:numPr>
          <w:ilvl w:val="0"/>
          <w:numId w:val="3"/>
        </w:numPr>
        <w:rPr>
          <w:b/>
          <w:bCs/>
        </w:rPr>
      </w:pPr>
      <w:r w:rsidRPr="00362B4D">
        <w:rPr>
          <w:b/>
          <w:bCs/>
        </w:rPr>
        <w:t xml:space="preserve">Using </w:t>
      </w:r>
      <w:r w:rsidR="00656310">
        <w:rPr>
          <w:b/>
          <w:bCs/>
        </w:rPr>
        <w:t xml:space="preserve">the </w:t>
      </w:r>
      <w:r w:rsidRPr="00362B4D">
        <w:rPr>
          <w:b/>
          <w:bCs/>
        </w:rPr>
        <w:t>playlist’s “Load A” or “Load B” Buttons</w:t>
      </w:r>
    </w:p>
    <w:p w14:paraId="220B65C1" w14:textId="7F91287D" w:rsidR="009A799C" w:rsidRDefault="00266C54" w:rsidP="00773DC4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ECB4422" wp14:editId="09DF9AE8">
                <wp:simplePos x="0" y="0"/>
                <wp:positionH relativeFrom="column">
                  <wp:posOffset>1331035</wp:posOffset>
                </wp:positionH>
                <wp:positionV relativeFrom="paragraph">
                  <wp:posOffset>254910</wp:posOffset>
                </wp:positionV>
                <wp:extent cx="360" cy="360"/>
                <wp:effectExtent l="38100" t="38100" r="57150" b="5715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7ECF6F" id="Ink 42" o:spid="_x0000_s1026" type="#_x0000_t75" style="position:absolute;margin-left:104.1pt;margin-top:19.3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">
                <v:imagedata r:id="rId14" o:title=""/>
              </v:shape>
            </w:pict>
          </mc:Fallback>
        </mc:AlternateContent>
      </w:r>
      <w:r w:rsidR="00362B4D">
        <w:rPr>
          <w:noProof/>
        </w:rPr>
        <mc:AlternateContent>
          <mc:Choice Requires="wpc">
            <w:drawing>
              <wp:inline distT="0" distB="0" distL="0" distR="0" wp14:anchorId="22EFFB4C" wp14:editId="37940996">
                <wp:extent cx="5486400" cy="1644991"/>
                <wp:effectExtent l="0" t="0" r="0" b="0"/>
                <wp:docPr id="25" name="Canvas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6089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Rectangle: Rounded Corners 27"/>
                        <wps:cNvSpPr/>
                        <wps:spPr>
                          <a:xfrm>
                            <a:off x="136109" y="257299"/>
                            <a:ext cx="1436659" cy="591263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92AC1F5" w14:textId="77777777" w:rsidR="00362B4D" w:rsidRDefault="00362B4D" w:rsidP="00362B4D">
                              <w:pPr>
                                <w:spacing w:line="254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085FA6CE" w14:textId="77777777" w:rsidR="00362B4D" w:rsidRDefault="00362B4D" w:rsidP="00362B4D">
                              <w:pPr>
                                <w:spacing w:line="254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588ED54C" w14:textId="77777777" w:rsidR="00362B4D" w:rsidRDefault="00362B4D" w:rsidP="00362B4D">
                              <w:pPr>
                                <w:spacing w:line="254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Rectangle: Rounded Corners 28"/>
                        <wps:cNvSpPr/>
                        <wps:spPr>
                          <a:xfrm>
                            <a:off x="1704442" y="257246"/>
                            <a:ext cx="914400" cy="1351078"/>
                          </a:xfrm>
                          <a:prstGeom prst="roundRect">
                            <a:avLst>
                              <a:gd name="adj" fmla="val 7867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0873E3" w14:textId="77777777" w:rsidR="00362B4D" w:rsidRDefault="00362B4D" w:rsidP="00362B4D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4052A89A" w14:textId="77777777" w:rsidR="00362B4D" w:rsidRDefault="00362B4D" w:rsidP="00362B4D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3E1AED51" w14:textId="77777777" w:rsidR="00362B4D" w:rsidRDefault="00362B4D" w:rsidP="00362B4D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2EFFB4C" id="Canvas 25" o:spid="_x0000_s1036" editas="canvas" style="width:6in;height:129.55pt;mso-position-horizontal-relative:char;mso-position-vertical-relative:line" coordsize="54864,164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">
                <v:shape id="_x0000_s1037" type="#_x0000_t75" style="position:absolute;width:54864;height:16446;visibility:visible;mso-wrap-style:square" filled="t">
                  <v:fill o:detectmouseclick="t"/>
                  <v:path o:connecttype="none"/>
                </v:shape>
                <v:shape id="Picture 26" o:spid="_x0000_s1038" type="#_x0000_t75" style="position:absolute;width:54864;height:160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">
                  <v:imagedata r:id="rId16" o:title=""/>
                </v:shape>
                <v:roundrect id="Rectangle: Rounded Corners 27" o:spid="_x0000_s1039" style="position:absolute;left:1361;top:2572;width:14366;height:591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" filled="f" strokecolor="red" strokeweight="2.25pt">
                  <v:stroke joinstyle="miter"/>
                  <v:textbox>
                    <w:txbxContent>
                      <w:p w14:paraId="492AC1F5" w14:textId="77777777" w:rsidR="00362B4D" w:rsidRDefault="00362B4D" w:rsidP="00362B4D">
                        <w:pPr>
                          <w:spacing w:line="254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085FA6CE" w14:textId="77777777" w:rsidR="00362B4D" w:rsidRDefault="00362B4D" w:rsidP="00362B4D">
                        <w:pPr>
                          <w:spacing w:line="254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588ED54C" w14:textId="77777777" w:rsidR="00362B4D" w:rsidRDefault="00362B4D" w:rsidP="00362B4D">
                        <w:pPr>
                          <w:spacing w:line="254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28" o:spid="_x0000_s1040" style="position:absolute;left:17044;top:2572;width:9144;height:13511;visibility:visible;mso-wrap-style:square;v-text-anchor:middle" arcsize="515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" filled="f" strokecolor="red" strokeweight="2.25pt">
                  <v:stroke joinstyle="miter"/>
                  <v:textbox>
                    <w:txbxContent>
                      <w:p w14:paraId="550873E3" w14:textId="77777777" w:rsidR="00362B4D" w:rsidRDefault="00362B4D" w:rsidP="00362B4D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4052A89A" w14:textId="77777777" w:rsidR="00362B4D" w:rsidRDefault="00362B4D" w:rsidP="00362B4D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3E1AED51" w14:textId="77777777" w:rsidR="00362B4D" w:rsidRDefault="00362B4D" w:rsidP="00362B4D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6BF78F4D" w14:textId="5BBDD768" w:rsidR="00362B4D" w:rsidRDefault="00362B4D" w:rsidP="00773DC4">
      <w:r>
        <w:t xml:space="preserve">Loading music from </w:t>
      </w:r>
      <w:r w:rsidR="00656310">
        <w:t xml:space="preserve">a </w:t>
      </w:r>
      <w:r>
        <w:t xml:space="preserve">playlist is </w:t>
      </w:r>
      <w:r w:rsidR="00656310">
        <w:t xml:space="preserve">a </w:t>
      </w:r>
      <w:r>
        <w:t xml:space="preserve">bit </w:t>
      </w:r>
      <w:r w:rsidR="00656310">
        <w:t xml:space="preserve">more </w:t>
      </w:r>
      <w:r>
        <w:t xml:space="preserve">complicated than </w:t>
      </w:r>
      <w:r w:rsidR="00656310">
        <w:t xml:space="preserve">the </w:t>
      </w:r>
      <w:r>
        <w:t xml:space="preserve">first two options. First, we need to import tracks in the playlist using </w:t>
      </w:r>
      <w:r w:rsidR="00656310">
        <w:t xml:space="preserve">the </w:t>
      </w:r>
      <w:r>
        <w:t xml:space="preserve">“Import Tracks” or “Import Playlist” action from the left side of the component. Then after adding the tracks </w:t>
      </w:r>
      <w:r w:rsidR="00656310">
        <w:t>to</w:t>
      </w:r>
      <w:r>
        <w:t xml:space="preserve"> the </w:t>
      </w:r>
      <w:proofErr w:type="gramStart"/>
      <w:r>
        <w:t>playlist</w:t>
      </w:r>
      <w:proofErr w:type="gramEnd"/>
      <w:r>
        <w:t xml:space="preserve"> we can load the tracks by using </w:t>
      </w:r>
      <w:r w:rsidR="00656310">
        <w:t xml:space="preserve">the </w:t>
      </w:r>
      <w:r>
        <w:t>“Load A” or “Load B” buttons which are highlighted in the right rectangle.</w:t>
      </w:r>
    </w:p>
    <w:p w14:paraId="66CF65D6" w14:textId="0A26D618" w:rsidR="00362B4D" w:rsidRDefault="00656310" w:rsidP="00773DC4">
      <w:r>
        <w:t xml:space="preserve">The </w:t>
      </w:r>
      <w:r w:rsidR="00362B4D">
        <w:t xml:space="preserve">“Import Tracks” button triggers </w:t>
      </w:r>
      <w:r>
        <w:t xml:space="preserve">the </w:t>
      </w:r>
      <w:proofErr w:type="spellStart"/>
      <w:proofErr w:type="gramStart"/>
      <w:r w:rsidR="00362B4D" w:rsidRPr="00362B4D">
        <w:t>importTracksToPlaylist</w:t>
      </w:r>
      <w:proofErr w:type="spellEnd"/>
      <w:r w:rsidR="00362B4D">
        <w:t>(</w:t>
      </w:r>
      <w:proofErr w:type="gramEnd"/>
      <w:r w:rsidR="00362B4D">
        <w:t>) function which open</w:t>
      </w:r>
      <w:r>
        <w:t>s</w:t>
      </w:r>
      <w:r w:rsidR="00362B4D">
        <w:t xml:space="preserve"> a File chooser to select music tracks </w:t>
      </w:r>
      <w:r>
        <w:t xml:space="preserve">and </w:t>
      </w:r>
      <w:r w:rsidR="00362B4D">
        <w:t xml:space="preserve">then the tracks added to the </w:t>
      </w:r>
      <w:proofErr w:type="spellStart"/>
      <w:r w:rsidR="00362B4D" w:rsidRPr="00362B4D">
        <w:t>playlistArr</w:t>
      </w:r>
      <w:proofErr w:type="spellEnd"/>
      <w:r w:rsidR="00362B4D">
        <w:t xml:space="preserve"> array</w:t>
      </w:r>
      <w:r w:rsidR="00371F66">
        <w:t>.</w:t>
      </w:r>
    </w:p>
    <w:p w14:paraId="771E0F16" w14:textId="0BEF8F71" w:rsidR="005D49A3" w:rsidRDefault="005D49A3" w:rsidP="00773DC4">
      <w:r>
        <w:rPr>
          <w:noProof/>
        </w:rPr>
        <w:drawing>
          <wp:inline distT="0" distB="0" distL="0" distR="0" wp14:anchorId="4729F31A" wp14:editId="22C2B7C5">
            <wp:extent cx="5618074" cy="1733440"/>
            <wp:effectExtent l="0" t="0" r="1905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6163" cy="173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EA065" w14:textId="4D59D546" w:rsidR="005D49A3" w:rsidRPr="005D49A3" w:rsidRDefault="005D49A3" w:rsidP="00773DC4">
      <w:pPr>
        <w:rPr>
          <w:rStyle w:val="SubtleEmphasis"/>
        </w:rPr>
      </w:pPr>
      <w:r>
        <w:rPr>
          <w:rStyle w:val="SubtleEmphasis"/>
        </w:rPr>
        <w:t xml:space="preserve">Importing the tracks to the playlist table - </w:t>
      </w:r>
      <w:r w:rsidRPr="005D49A3">
        <w:rPr>
          <w:rStyle w:val="SubtleEmphasis"/>
        </w:rPr>
        <w:t>PlaylistComponent.cpp</w:t>
      </w:r>
      <w:r>
        <w:rPr>
          <w:rStyle w:val="SubtleEmphasis"/>
        </w:rPr>
        <w:br/>
      </w:r>
    </w:p>
    <w:p w14:paraId="10CBFFE5" w14:textId="190E3260" w:rsidR="00362B4D" w:rsidRDefault="00362B4D" w:rsidP="00773DC4">
      <w:r>
        <w:t xml:space="preserve">“Import Playlist” is very similar to </w:t>
      </w:r>
      <w:r>
        <w:t>“Import Tracks”</w:t>
      </w:r>
      <w:r w:rsidR="005D49A3">
        <w:t xml:space="preserve">, </w:t>
      </w:r>
      <w:r w:rsidR="005D49A3">
        <w:t>“Import Playlist”</w:t>
      </w:r>
      <w:r w:rsidR="005D49A3">
        <w:t xml:space="preserve"> button triggers </w:t>
      </w:r>
      <w:r w:rsidR="00656310">
        <w:t xml:space="preserve">the </w:t>
      </w:r>
      <w:proofErr w:type="spellStart"/>
      <w:r w:rsidR="005D49A3" w:rsidRPr="005D49A3">
        <w:t>importExportedPlaylist</w:t>
      </w:r>
      <w:proofErr w:type="spellEnd"/>
      <w:r w:rsidR="005D49A3">
        <w:t xml:space="preserve">() function and opens a File chooser to select </w:t>
      </w:r>
      <w:r w:rsidR="00656310">
        <w:t xml:space="preserve">a </w:t>
      </w:r>
      <w:r w:rsidR="005D49A3">
        <w:t xml:space="preserve">previously exported .txt file </w:t>
      </w:r>
      <w:r w:rsidR="00656310">
        <w:t>that</w:t>
      </w:r>
      <w:r w:rsidR="005D49A3">
        <w:t xml:space="preserve"> contains music track paths. After selecting the .txt file the data gets inserted inside the </w:t>
      </w:r>
      <w:proofErr w:type="spellStart"/>
      <w:r w:rsidR="005D49A3" w:rsidRPr="005D49A3">
        <w:t>playlistArr</w:t>
      </w:r>
      <w:proofErr w:type="spellEnd"/>
      <w:r w:rsidR="005D49A3">
        <w:t>.</w:t>
      </w:r>
    </w:p>
    <w:p w14:paraId="107E77BF" w14:textId="7C93EEC9" w:rsidR="005D49A3" w:rsidRDefault="005D49A3" w:rsidP="005D49A3">
      <w:pPr>
        <w:rPr>
          <w:rStyle w:val="SubtleEmphasis"/>
        </w:rPr>
      </w:pPr>
      <w:r>
        <w:rPr>
          <w:noProof/>
        </w:rPr>
        <w:lastRenderedPageBreak/>
        <w:drawing>
          <wp:inline distT="0" distB="0" distL="0" distR="0" wp14:anchorId="05040DF0" wp14:editId="4EF5CBF4">
            <wp:extent cx="5630750" cy="4798771"/>
            <wp:effectExtent l="0" t="0" r="8255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43257" cy="480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rStyle w:val="SubtleEmphasis"/>
        </w:rPr>
        <w:t xml:space="preserve">Importing playlist .txt file to the playlist table </w:t>
      </w:r>
      <w:r>
        <w:rPr>
          <w:rStyle w:val="SubtleEmphasis"/>
        </w:rPr>
        <w:t xml:space="preserve">- </w:t>
      </w:r>
      <w:r w:rsidRPr="005D49A3">
        <w:rPr>
          <w:rStyle w:val="SubtleEmphasis"/>
        </w:rPr>
        <w:t>PlaylistComponent.cpp</w:t>
      </w:r>
    </w:p>
    <w:p w14:paraId="3FA271AA" w14:textId="5D05D0C0" w:rsidR="005D49A3" w:rsidRDefault="00371F66" w:rsidP="00773DC4">
      <w:r>
        <w:t xml:space="preserve">At the end of both functions there is </w:t>
      </w:r>
      <w:proofErr w:type="spellStart"/>
      <w:r>
        <w:t>tableComponent.updateContent</w:t>
      </w:r>
      <w:proofErr w:type="spellEnd"/>
      <w:r>
        <w:t xml:space="preserve">() which refreshes the content in the playlist table using </w:t>
      </w:r>
      <w:r w:rsidR="00656310">
        <w:t xml:space="preserve">the </w:t>
      </w:r>
      <w:proofErr w:type="spellStart"/>
      <w:proofErr w:type="gramStart"/>
      <w:r>
        <w:t>paintCell</w:t>
      </w:r>
      <w:proofErr w:type="spellEnd"/>
      <w:r>
        <w:t>(</w:t>
      </w:r>
      <w:proofErr w:type="gramEnd"/>
      <w:r>
        <w:t xml:space="preserve">) and </w:t>
      </w:r>
      <w:bookmarkStart w:id="2" w:name="_Hlk129575223"/>
      <w:proofErr w:type="spellStart"/>
      <w:r w:rsidRPr="00371F66">
        <w:t>refreshComponentForCell</w:t>
      </w:r>
      <w:proofErr w:type="spellEnd"/>
      <w:r>
        <w:t>()</w:t>
      </w:r>
      <w:bookmarkEnd w:id="2"/>
      <w:r>
        <w:t xml:space="preserve"> functions.</w:t>
      </w:r>
      <w:r w:rsidR="00671FBD">
        <w:t xml:space="preserve"> </w:t>
      </w:r>
      <w:proofErr w:type="spellStart"/>
      <w:proofErr w:type="gramStart"/>
      <w:r w:rsidR="00671FBD" w:rsidRPr="00671FBD">
        <w:t>refreshComponentForCell</w:t>
      </w:r>
      <w:proofErr w:type="spellEnd"/>
      <w:r w:rsidR="00671FBD" w:rsidRPr="00671FBD">
        <w:t>(</w:t>
      </w:r>
      <w:proofErr w:type="gramEnd"/>
      <w:r w:rsidR="00671FBD" w:rsidRPr="00671FBD">
        <w:t>)</w:t>
      </w:r>
      <w:r w:rsidR="00671FBD">
        <w:t xml:space="preserve"> updates the Component IDs of the buttons to correctly point the tracks to load</w:t>
      </w:r>
      <w:r w:rsidR="00656310">
        <w:t>/</w:t>
      </w:r>
      <w:r w:rsidR="00671FBD">
        <w:t>delete events.</w:t>
      </w:r>
    </w:p>
    <w:p w14:paraId="0E51695F" w14:textId="69F3455D" w:rsidR="00671FBD" w:rsidRDefault="00671FBD" w:rsidP="00773DC4">
      <w:r>
        <w:rPr>
          <w:noProof/>
        </w:rPr>
        <w:drawing>
          <wp:inline distT="0" distB="0" distL="0" distR="0" wp14:anchorId="0AD6B3DF" wp14:editId="7308790F">
            <wp:extent cx="5943600" cy="2144395"/>
            <wp:effectExtent l="0" t="0" r="0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A7618" w14:textId="267A5ECA" w:rsidR="005A3829" w:rsidRDefault="005A3829" w:rsidP="005A3829">
      <w:pPr>
        <w:rPr>
          <w:rStyle w:val="SubtleEmphasis"/>
        </w:rPr>
      </w:pPr>
      <w:proofErr w:type="spellStart"/>
      <w:r>
        <w:rPr>
          <w:rStyle w:val="SubtleEmphasis"/>
        </w:rPr>
        <w:lastRenderedPageBreak/>
        <w:t>paintCell</w:t>
      </w:r>
      <w:proofErr w:type="spellEnd"/>
      <w:r>
        <w:rPr>
          <w:rStyle w:val="SubtleEmphasis"/>
        </w:rPr>
        <w:t xml:space="preserve"> function for updating the textual content of the table</w:t>
      </w:r>
      <w:r>
        <w:rPr>
          <w:rStyle w:val="SubtleEmphasis"/>
        </w:rPr>
        <w:t xml:space="preserve"> - </w:t>
      </w:r>
      <w:r w:rsidRPr="005D49A3">
        <w:rPr>
          <w:rStyle w:val="SubtleEmphasis"/>
        </w:rPr>
        <w:t>PlaylistComponent.cpp</w:t>
      </w:r>
    </w:p>
    <w:p w14:paraId="34B8F1A1" w14:textId="77777777" w:rsidR="005A3829" w:rsidRDefault="005A3829" w:rsidP="00773DC4"/>
    <w:p w14:paraId="2A51556D" w14:textId="3F932860" w:rsidR="005D49A3" w:rsidRDefault="00671FBD" w:rsidP="00773DC4">
      <w:r>
        <w:rPr>
          <w:noProof/>
        </w:rPr>
        <w:drawing>
          <wp:inline distT="0" distB="0" distL="0" distR="0" wp14:anchorId="336668C6" wp14:editId="0E8577C9">
            <wp:extent cx="5943600" cy="177673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5DC2B" w14:textId="7461A048" w:rsidR="005A3829" w:rsidRDefault="005A3829" w:rsidP="005A3829">
      <w:pPr>
        <w:rPr>
          <w:rStyle w:val="SubtleEmphasis"/>
        </w:rPr>
      </w:pPr>
      <w:proofErr w:type="spellStart"/>
      <w:r>
        <w:rPr>
          <w:rStyle w:val="SubtleEmphasis"/>
        </w:rPr>
        <w:t>refreshComponentForCell</w:t>
      </w:r>
      <w:proofErr w:type="spellEnd"/>
      <w:r>
        <w:rPr>
          <w:rStyle w:val="SubtleEmphasis"/>
        </w:rPr>
        <w:t xml:space="preserve"> for updating custom components inside the table</w:t>
      </w:r>
      <w:r>
        <w:rPr>
          <w:rStyle w:val="SubtleEmphasis"/>
        </w:rPr>
        <w:t xml:space="preserve"> - </w:t>
      </w:r>
      <w:r w:rsidRPr="005D49A3">
        <w:rPr>
          <w:rStyle w:val="SubtleEmphasis"/>
        </w:rPr>
        <w:t>PlaylistComponent.cpp</w:t>
      </w:r>
      <w:r>
        <w:rPr>
          <w:rStyle w:val="SubtleEmphasis"/>
        </w:rPr>
        <w:br/>
      </w:r>
    </w:p>
    <w:p w14:paraId="0A25DD87" w14:textId="30B874D0" w:rsidR="00671FBD" w:rsidRDefault="00655975" w:rsidP="00773DC4">
      <w:r>
        <w:t xml:space="preserve">Now, Using </w:t>
      </w:r>
      <w:r w:rsidR="00656310">
        <w:t xml:space="preserve">the </w:t>
      </w:r>
      <w:r>
        <w:t>Load A and Load B button</w:t>
      </w:r>
      <w:r w:rsidR="00656310">
        <w:t>s</w:t>
      </w:r>
      <w:r>
        <w:t xml:space="preserve"> we can load the tracks to the deck, its logic happens in </w:t>
      </w:r>
      <w:r w:rsidR="00656310">
        <w:t xml:space="preserve">the </w:t>
      </w:r>
      <w:proofErr w:type="spellStart"/>
      <w:proofErr w:type="gramStart"/>
      <w:r>
        <w:t>buttonClicked</w:t>
      </w:r>
      <w:proofErr w:type="spellEnd"/>
      <w:r>
        <w:t>(</w:t>
      </w:r>
      <w:proofErr w:type="gramEnd"/>
      <w:r>
        <w:t>) function. It check</w:t>
      </w:r>
      <w:r w:rsidR="00656310">
        <w:t>s</w:t>
      </w:r>
      <w:r>
        <w:t xml:space="preserve"> the button text if it is “LOAD_DECK_1” or “LOAD_DECK_2” then the specific tracks get loaded in the deck by using their “id”.</w:t>
      </w:r>
    </w:p>
    <w:p w14:paraId="43C24469" w14:textId="4DEC23E5" w:rsidR="00655975" w:rsidRDefault="00655975" w:rsidP="00773DC4">
      <w:r>
        <w:rPr>
          <w:noProof/>
        </w:rPr>
        <w:drawing>
          <wp:inline distT="0" distB="0" distL="0" distR="0" wp14:anchorId="62766B56" wp14:editId="4EAF3F20">
            <wp:extent cx="3781958" cy="2702323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95885" cy="271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9D8A9" w14:textId="209F7087" w:rsidR="005A3829" w:rsidRPr="005A3829" w:rsidRDefault="005A3829" w:rsidP="00773DC4">
      <w:pPr>
        <w:rPr>
          <w:i/>
          <w:iCs/>
          <w:color w:val="4472C4" w:themeColor="accent1"/>
        </w:rPr>
      </w:pPr>
      <w:proofErr w:type="spellStart"/>
      <w:r>
        <w:rPr>
          <w:rStyle w:val="SubtleEmphasis"/>
        </w:rPr>
        <w:t>buttonClicked</w:t>
      </w:r>
      <w:proofErr w:type="spellEnd"/>
      <w:r>
        <w:rPr>
          <w:rStyle w:val="SubtleEmphasis"/>
        </w:rPr>
        <w:t xml:space="preserve"> event handler </w:t>
      </w:r>
      <w:r>
        <w:rPr>
          <w:rStyle w:val="SubtleEmphasis"/>
        </w:rPr>
        <w:t xml:space="preserve">- </w:t>
      </w:r>
      <w:r w:rsidRPr="005D49A3">
        <w:rPr>
          <w:rStyle w:val="SubtleEmphasis"/>
        </w:rPr>
        <w:t>PlaylistComponent.cpp</w:t>
      </w:r>
      <w:r>
        <w:rPr>
          <w:rStyle w:val="SubtleEmphasis"/>
        </w:rPr>
        <w:br/>
      </w:r>
    </w:p>
    <w:p w14:paraId="2CC95699" w14:textId="16475E06" w:rsidR="00655975" w:rsidRDefault="00655975" w:rsidP="00655975">
      <w:pPr>
        <w:pStyle w:val="Heading3"/>
      </w:pPr>
      <w:r w:rsidRPr="00655975">
        <w:t>R1B: can play two or more tracks</w:t>
      </w:r>
    </w:p>
    <w:p w14:paraId="4AEEBD08" w14:textId="4ADB6FF5" w:rsidR="00655975" w:rsidRDefault="00655975" w:rsidP="00655975">
      <w:r>
        <w:t>Absolutely, there are two decks “Deck A” and “Deck B” on the DJ player which can play two separate audio tracks.</w:t>
      </w:r>
    </w:p>
    <w:p w14:paraId="09A5C5A9" w14:textId="042ED41A" w:rsidR="00655975" w:rsidRDefault="00655975" w:rsidP="00655975">
      <w:r>
        <w:rPr>
          <w:noProof/>
        </w:rPr>
        <w:lastRenderedPageBreak/>
        <mc:AlternateContent>
          <mc:Choice Requires="wpc">
            <w:drawing>
              <wp:inline distT="0" distB="0" distL="0" distR="0" wp14:anchorId="557F8E79" wp14:editId="1662BE9D">
                <wp:extent cx="5888355" cy="2172615"/>
                <wp:effectExtent l="0" t="0" r="0" b="0"/>
                <wp:docPr id="36" name="Canvas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37" name="Picture 37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8355" cy="217233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6714A358" id="Canvas 36" o:spid="_x0000_s1026" editas="canvas" style="width:463.65pt;height:171.05pt;mso-position-horizontal-relative:char;mso-position-vertical-relative:line" coordsize="58883,21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">
                <v:shape id="_x0000_s1027" type="#_x0000_t75" style="position:absolute;width:58883;height:21723;visibility:visible;mso-wrap-style:square" filled="t">
                  <v:fill o:detectmouseclick="t"/>
                  <v:path o:connecttype="none"/>
                </v:shape>
                <v:shape id="Picture 37" o:spid="_x0000_s1028" type="#_x0000_t75" style="position:absolute;width:58883;height:217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">
                  <v:imagedata r:id="rId23" o:title=""/>
                </v:shape>
                <w10:anchorlock/>
              </v:group>
            </w:pict>
          </mc:Fallback>
        </mc:AlternateContent>
      </w:r>
    </w:p>
    <w:p w14:paraId="651DDA0A" w14:textId="48033DC9" w:rsidR="00D6731E" w:rsidRDefault="00D6731E" w:rsidP="00655975">
      <w:r>
        <w:t>You can see there are several button</w:t>
      </w:r>
      <w:r w:rsidR="00656310">
        <w:t>s</w:t>
      </w:r>
      <w:r>
        <w:t xml:space="preserve"> to handle track controls which are present at the bottom </w:t>
      </w:r>
      <w:r w:rsidR="00656310">
        <w:t>of</w:t>
      </w:r>
      <w:r>
        <w:t xml:space="preserve"> </w:t>
      </w:r>
      <w:r w:rsidR="00656310">
        <w:t xml:space="preserve">the </w:t>
      </w:r>
      <w:r>
        <w:t>waveform display their button events happen</w:t>
      </w:r>
      <w:r w:rsidR="00656310">
        <w:t>ing</w:t>
      </w:r>
      <w:r>
        <w:t xml:space="preserve"> inside the </w:t>
      </w:r>
      <w:proofErr w:type="spellStart"/>
      <w:r>
        <w:t>buttonClicked</w:t>
      </w:r>
      <w:proofErr w:type="spellEnd"/>
      <w:r>
        <w:t>() function. After the button click it triggers th</w:t>
      </w:r>
      <w:r w:rsidR="00656310">
        <w:t>e</w:t>
      </w:r>
      <w:r>
        <w:t xml:space="preserve"> player</w:t>
      </w:r>
      <w:r w:rsidR="00656310">
        <w:t>'</w:t>
      </w:r>
      <w:r>
        <w:t>s function like player-&gt;</w:t>
      </w:r>
      <w:proofErr w:type="gramStart"/>
      <w:r>
        <w:t>play(</w:t>
      </w:r>
      <w:proofErr w:type="gramEnd"/>
      <w:r>
        <w:t>), player-</w:t>
      </w:r>
      <w:r w:rsidR="00656310">
        <w:t>&gt;</w:t>
      </w:r>
      <w:r>
        <w:t>stop() functions.</w:t>
      </w:r>
    </w:p>
    <w:p w14:paraId="29C0820A" w14:textId="41774A5F" w:rsidR="00655975" w:rsidRDefault="00D6731E" w:rsidP="00655975">
      <w:r>
        <w:rPr>
          <w:noProof/>
        </w:rPr>
        <w:drawing>
          <wp:inline distT="0" distB="0" distL="0" distR="0" wp14:anchorId="7768650B" wp14:editId="3ADA9FE8">
            <wp:extent cx="4229125" cy="4615891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32688" cy="46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CE3E6" w14:textId="32ECD8DA" w:rsidR="005A3829" w:rsidRDefault="005A3829" w:rsidP="00655975">
      <w:proofErr w:type="spellStart"/>
      <w:r>
        <w:rPr>
          <w:rStyle w:val="SubtleEmphasis"/>
        </w:rPr>
        <w:t>buttonClicked</w:t>
      </w:r>
      <w:proofErr w:type="spellEnd"/>
      <w:r>
        <w:rPr>
          <w:rStyle w:val="SubtleEmphasis"/>
        </w:rPr>
        <w:t xml:space="preserve"> event handler - </w:t>
      </w:r>
      <w:r>
        <w:rPr>
          <w:rStyle w:val="SubtleEmphasis"/>
        </w:rPr>
        <w:t>DeckGUI</w:t>
      </w:r>
      <w:r w:rsidRPr="005D49A3">
        <w:rPr>
          <w:rStyle w:val="SubtleEmphasis"/>
        </w:rPr>
        <w:t>.cpp</w:t>
      </w:r>
      <w:r>
        <w:rPr>
          <w:rStyle w:val="SubtleEmphasis"/>
        </w:rPr>
        <w:br/>
      </w:r>
    </w:p>
    <w:p w14:paraId="38018AE8" w14:textId="03A7A37A" w:rsidR="00266C54" w:rsidRDefault="00266C54" w:rsidP="00266C54">
      <w:pPr>
        <w:pStyle w:val="Heading3"/>
      </w:pPr>
      <w:r w:rsidRPr="00266C54">
        <w:lastRenderedPageBreak/>
        <w:t>R1C: can mix the tracks by varying each of their volumes</w:t>
      </w:r>
    </w:p>
    <w:p w14:paraId="31D65ADC" w14:textId="3F662442" w:rsidR="00266C54" w:rsidRDefault="00266C54" w:rsidP="00266C54">
      <w:r>
        <w:t>Yes, we can mix the tracks by varying each of their volumes by using the vertical slider.</w:t>
      </w:r>
      <w:r w:rsidR="00066796">
        <w:t xml:space="preserve"> </w:t>
      </w:r>
      <w:r w:rsidR="00066796">
        <w:t xml:space="preserve">By default, the volume is set to 100%, </w:t>
      </w:r>
      <w:r w:rsidR="00656310">
        <w:t xml:space="preserve">the </w:t>
      </w:r>
      <w:r w:rsidR="00066796">
        <w:t>user can adjust the volume by changing the slider position.</w:t>
      </w:r>
      <w:r w:rsidR="00066796">
        <w:br/>
      </w:r>
      <w:r>
        <w:rPr>
          <w:noProof/>
        </w:rPr>
        <mc:AlternateContent>
          <mc:Choice Requires="wpc">
            <w:drawing>
              <wp:inline distT="0" distB="0" distL="0" distR="0" wp14:anchorId="27B30822" wp14:editId="05053FD8">
                <wp:extent cx="2798603" cy="2120265"/>
                <wp:effectExtent l="0" t="0" r="1905" b="13335"/>
                <wp:docPr id="40" name="Canvas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41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816" cy="21202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Rectangle: Rounded Corners 48"/>
                        <wps:cNvSpPr/>
                        <wps:spPr>
                          <a:xfrm>
                            <a:off x="906974" y="304357"/>
                            <a:ext cx="387761" cy="1815908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33B8704" w14:textId="77777777" w:rsidR="00266C54" w:rsidRDefault="00266C54" w:rsidP="00266C54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6DB74E09" w14:textId="77777777" w:rsidR="00266C54" w:rsidRDefault="00266C54" w:rsidP="00266C54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2C39A835" w14:textId="77777777" w:rsidR="00266C54" w:rsidRDefault="00266C54" w:rsidP="00266C54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Rectangle: Rounded Corners 49"/>
                        <wps:cNvSpPr/>
                        <wps:spPr>
                          <a:xfrm>
                            <a:off x="1675085" y="304800"/>
                            <a:ext cx="373171" cy="1815465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8BEE449" w14:textId="77777777" w:rsidR="00266C54" w:rsidRDefault="00266C54" w:rsidP="00266C54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6E488A0D" w14:textId="77777777" w:rsidR="00266C54" w:rsidRDefault="00266C54" w:rsidP="00266C54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6FE50423" w14:textId="77777777" w:rsidR="00266C54" w:rsidRDefault="00266C54" w:rsidP="00266C54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7B30822" id="Canvas 40" o:spid="_x0000_s1041" editas="canvas" style="width:220.35pt;height:166.95pt;mso-position-horizontal-relative:char;mso-position-vertical-relative:line" coordsize="27984,21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">
                <v:shape id="_x0000_s1042" type="#_x0000_t75" style="position:absolute;width:27984;height:21202;visibility:visible;mso-wrap-style:square" filled="t">
                  <v:fill o:detectmouseclick="t"/>
                  <v:path o:connecttype="none"/>
                </v:shape>
                <v:shape id="Picture 41" o:spid="_x0000_s1043" type="#_x0000_t75" style="position:absolute;width:27628;height:21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">
                  <v:imagedata r:id="rId26" o:title=""/>
                </v:shape>
                <v:roundrect id="Rectangle: Rounded Corners 48" o:spid="_x0000_s1044" style="position:absolute;left:9069;top:3043;width:3878;height:18159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" filled="f" strokecolor="red" strokeweight="2.25pt">
                  <v:stroke joinstyle="miter"/>
                  <v:textbox>
                    <w:txbxContent>
                      <w:p w14:paraId="133B8704" w14:textId="77777777" w:rsidR="00266C54" w:rsidRDefault="00266C54" w:rsidP="00266C54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6DB74E09" w14:textId="77777777" w:rsidR="00266C54" w:rsidRDefault="00266C54" w:rsidP="00266C54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2C39A835" w14:textId="77777777" w:rsidR="00266C54" w:rsidRDefault="00266C54" w:rsidP="00266C54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49" o:spid="_x0000_s1045" style="position:absolute;left:16750;top:3048;width:3732;height:18154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18BEE449" w14:textId="77777777" w:rsidR="00266C54" w:rsidRDefault="00266C54" w:rsidP="00266C54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6E488A0D" w14:textId="77777777" w:rsidR="00266C54" w:rsidRDefault="00266C54" w:rsidP="00266C54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6FE50423" w14:textId="77777777" w:rsidR="00266C54" w:rsidRDefault="00266C54" w:rsidP="00266C54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3FA6DCBB" w14:textId="7C173AC1" w:rsidR="00066796" w:rsidRDefault="00066796" w:rsidP="00266C54">
      <w:r>
        <w:t xml:space="preserve">These sliders trigger </w:t>
      </w:r>
      <w:r w:rsidR="00656310">
        <w:t xml:space="preserve">the </w:t>
      </w:r>
      <w:proofErr w:type="spellStart"/>
      <w:proofErr w:type="gramStart"/>
      <w:r>
        <w:t>sliderValueChanged</w:t>
      </w:r>
      <w:proofErr w:type="spellEnd"/>
      <w:r>
        <w:t>(</w:t>
      </w:r>
      <w:proofErr w:type="gramEnd"/>
      <w:r>
        <w:t xml:space="preserve">) function from there </w:t>
      </w:r>
      <w:r>
        <w:t>an</w:t>
      </w:r>
      <w:r>
        <w:t xml:space="preserve"> if statement check if it is </w:t>
      </w:r>
      <w:r w:rsidR="00656310">
        <w:t xml:space="preserve">a </w:t>
      </w:r>
      <w:r>
        <w:t xml:space="preserve">volume slider, if it is </w:t>
      </w:r>
      <w:r w:rsidR="00656310">
        <w:t xml:space="preserve">a </w:t>
      </w:r>
      <w:r>
        <w:t>volume slider then calls player-&gt;</w:t>
      </w:r>
      <w:proofErr w:type="spellStart"/>
      <w:r>
        <w:t>setGain</w:t>
      </w:r>
      <w:proofErr w:type="spellEnd"/>
      <w:r>
        <w:t>() functions and updates the volume of the deck.</w:t>
      </w:r>
    </w:p>
    <w:p w14:paraId="37A84236" w14:textId="2AE30DBA" w:rsidR="00266C54" w:rsidRDefault="00266C54" w:rsidP="00266C54">
      <w:r>
        <w:rPr>
          <w:noProof/>
        </w:rPr>
        <w:drawing>
          <wp:inline distT="0" distB="0" distL="0" distR="0" wp14:anchorId="5F609E8A" wp14:editId="1B822B38">
            <wp:extent cx="3185852" cy="8997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95153" cy="902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2661F" w14:textId="57A7B73C" w:rsidR="005A3829" w:rsidRDefault="005A3829" w:rsidP="00266C54">
      <w:proofErr w:type="spellStart"/>
      <w:r>
        <w:rPr>
          <w:rStyle w:val="SubtleEmphasis"/>
        </w:rPr>
        <w:t>sliderValueChange</w:t>
      </w:r>
      <w:proofErr w:type="spellEnd"/>
      <w:r>
        <w:rPr>
          <w:rStyle w:val="SubtleEmphasis"/>
        </w:rPr>
        <w:t xml:space="preserve"> event handler</w:t>
      </w:r>
      <w:r>
        <w:rPr>
          <w:rStyle w:val="SubtleEmphasis"/>
        </w:rPr>
        <w:t xml:space="preserve"> for volume slider</w:t>
      </w:r>
      <w:r>
        <w:rPr>
          <w:rStyle w:val="SubtleEmphasis"/>
        </w:rPr>
        <w:t xml:space="preserve"> - DeckGUI</w:t>
      </w:r>
      <w:r w:rsidRPr="005D49A3">
        <w:rPr>
          <w:rStyle w:val="SubtleEmphasis"/>
        </w:rPr>
        <w:t>.cpp</w:t>
      </w:r>
      <w:r>
        <w:rPr>
          <w:rStyle w:val="SubtleEmphasis"/>
        </w:rPr>
        <w:br/>
      </w:r>
    </w:p>
    <w:p w14:paraId="5C37D612" w14:textId="53CCA2E5" w:rsidR="00066796" w:rsidRDefault="00066796" w:rsidP="00266C54">
      <w:r>
        <w:rPr>
          <w:noProof/>
        </w:rPr>
        <w:drawing>
          <wp:inline distT="0" distB="0" distL="0" distR="0" wp14:anchorId="4C835335" wp14:editId="0A626EC2">
            <wp:extent cx="5943600" cy="1610995"/>
            <wp:effectExtent l="0" t="0" r="0" b="82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1FB5D" w14:textId="20FF73D4" w:rsidR="005A3829" w:rsidRDefault="005A3829" w:rsidP="00266C54">
      <w:proofErr w:type="spellStart"/>
      <w:r>
        <w:rPr>
          <w:rStyle w:val="SubtleEmphasis"/>
        </w:rPr>
        <w:t>setGain</w:t>
      </w:r>
      <w:proofErr w:type="spellEnd"/>
      <w:r>
        <w:rPr>
          <w:rStyle w:val="SubtleEmphasis"/>
        </w:rPr>
        <w:t xml:space="preserve"> function to adjust the volume of the audio</w:t>
      </w:r>
      <w:r>
        <w:rPr>
          <w:rStyle w:val="SubtleEmphasis"/>
        </w:rPr>
        <w:t xml:space="preserve"> - </w:t>
      </w:r>
      <w:r w:rsidR="00B72820">
        <w:rPr>
          <w:rStyle w:val="SubtleEmphasis"/>
        </w:rPr>
        <w:t>DJAudioPlayer</w:t>
      </w:r>
      <w:r w:rsidRPr="005D49A3">
        <w:rPr>
          <w:rStyle w:val="SubtleEmphasis"/>
        </w:rPr>
        <w:t>.cpp</w:t>
      </w:r>
      <w:r>
        <w:rPr>
          <w:rStyle w:val="SubtleEmphasis"/>
        </w:rPr>
        <w:br/>
      </w:r>
    </w:p>
    <w:p w14:paraId="137BB5E6" w14:textId="40280251" w:rsidR="00066796" w:rsidRDefault="00066796" w:rsidP="00066796">
      <w:pPr>
        <w:pStyle w:val="Heading3"/>
      </w:pPr>
      <w:r>
        <w:t>R1D: can speed up and slow down the tracks</w:t>
      </w:r>
    </w:p>
    <w:p w14:paraId="59EDB637" w14:textId="0BFFE009" w:rsidR="00066796" w:rsidRDefault="00066796" w:rsidP="00066796">
      <w:r>
        <w:t xml:space="preserve">Of course, </w:t>
      </w:r>
      <w:r w:rsidR="00656310">
        <w:t xml:space="preserve">the </w:t>
      </w:r>
      <w:r>
        <w:t xml:space="preserve">user can speed up or slow down the track by using </w:t>
      </w:r>
      <w:r w:rsidR="00656310">
        <w:t xml:space="preserve">the </w:t>
      </w:r>
      <w:r>
        <w:t>speed rotary slider which is highlighted in the below screenshot. It has min 0.0 and max 5.0 values</w:t>
      </w:r>
      <w:r w:rsidR="007340C7">
        <w:t>. By default, it is set to 1.0.</w:t>
      </w:r>
    </w:p>
    <w:p w14:paraId="24175E47" w14:textId="2F13D706" w:rsidR="00066796" w:rsidRDefault="00066796" w:rsidP="00066796">
      <w:r>
        <w:rPr>
          <w:noProof/>
        </w:rPr>
        <w:lastRenderedPageBreak/>
        <mc:AlternateContent>
          <mc:Choice Requires="wpc">
            <w:drawing>
              <wp:inline distT="0" distB="0" distL="0" distR="0" wp14:anchorId="660C4860" wp14:editId="7592E9C4">
                <wp:extent cx="2798603" cy="2120265"/>
                <wp:effectExtent l="0" t="0" r="1905" b="13335"/>
                <wp:docPr id="56" name="Canvas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53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816" cy="21202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4" name="Rectangle: Rounded Corners 54"/>
                        <wps:cNvSpPr/>
                        <wps:spPr>
                          <a:xfrm>
                            <a:off x="168233" y="1484985"/>
                            <a:ext cx="658385" cy="635279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FA30F33" w14:textId="77777777" w:rsidR="00066796" w:rsidRDefault="00066796" w:rsidP="00066796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D8AD485" w14:textId="77777777" w:rsidR="00066796" w:rsidRDefault="00066796" w:rsidP="00066796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7207C69C" w14:textId="77777777" w:rsidR="00066796" w:rsidRDefault="00066796" w:rsidP="00066796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Rectangle: Rounded Corners 55"/>
                        <wps:cNvSpPr/>
                        <wps:spPr>
                          <a:xfrm>
                            <a:off x="2157862" y="1484985"/>
                            <a:ext cx="604520" cy="635280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92AC45F" w14:textId="77777777" w:rsidR="00066796" w:rsidRDefault="00066796" w:rsidP="00066796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58BC4960" w14:textId="77777777" w:rsidR="00066796" w:rsidRDefault="00066796" w:rsidP="00066796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4A57D20C" w14:textId="77777777" w:rsidR="00066796" w:rsidRDefault="00066796" w:rsidP="00066796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60C4860" id="Canvas 56" o:spid="_x0000_s1046" editas="canvas" style="width:220.35pt;height:166.95pt;mso-position-horizontal-relative:char;mso-position-vertical-relative:line" coordsize="27984,21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">
                <v:shape id="_x0000_s1047" type="#_x0000_t75" style="position:absolute;width:27984;height:21202;visibility:visible;mso-wrap-style:square" filled="t">
                  <v:fill o:detectmouseclick="t"/>
                  <v:path o:connecttype="none"/>
                </v:shape>
                <v:shape id="Picture 53" o:spid="_x0000_s1048" type="#_x0000_t75" style="position:absolute;width:27628;height:21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">
                  <v:imagedata r:id="rId26" o:title=""/>
                </v:shape>
                <v:roundrect id="Rectangle: Rounded Corners 54" o:spid="_x0000_s1049" style="position:absolute;left:1682;top:14849;width:6584;height:6353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2FA30F33" w14:textId="77777777" w:rsidR="00066796" w:rsidRDefault="00066796" w:rsidP="00066796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D8AD485" w14:textId="77777777" w:rsidR="00066796" w:rsidRDefault="00066796" w:rsidP="00066796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7207C69C" w14:textId="77777777" w:rsidR="00066796" w:rsidRDefault="00066796" w:rsidP="00066796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55" o:spid="_x0000_s1050" style="position:absolute;left:21578;top:14849;width:6045;height:6353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" filled="f" strokecolor="red" strokeweight="2.25pt">
                  <v:stroke joinstyle="miter"/>
                  <v:textbox>
                    <w:txbxContent>
                      <w:p w14:paraId="592AC45F" w14:textId="77777777" w:rsidR="00066796" w:rsidRDefault="00066796" w:rsidP="00066796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58BC4960" w14:textId="77777777" w:rsidR="00066796" w:rsidRDefault="00066796" w:rsidP="00066796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4A57D20C" w14:textId="77777777" w:rsidR="00066796" w:rsidRDefault="00066796" w:rsidP="00066796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272CD16E" w14:textId="32A6C524" w:rsidR="00E1370B" w:rsidRDefault="00E1370B" w:rsidP="00066796">
      <w:r>
        <w:t xml:space="preserve">When the rotary slider value changes the </w:t>
      </w:r>
      <w:proofErr w:type="spellStart"/>
      <w:proofErr w:type="gramStart"/>
      <w:r w:rsidRPr="00E1370B">
        <w:t>sliderValueChanged</w:t>
      </w:r>
      <w:proofErr w:type="spellEnd"/>
      <w:r>
        <w:t>(</w:t>
      </w:r>
      <w:proofErr w:type="gramEnd"/>
      <w:r>
        <w:t>) function gets triggered and check</w:t>
      </w:r>
      <w:r w:rsidR="00656310">
        <w:t>s</w:t>
      </w:r>
      <w:r>
        <w:t xml:space="preserve"> if it is </w:t>
      </w:r>
      <w:r w:rsidR="00656310">
        <w:t xml:space="preserve">the </w:t>
      </w:r>
      <w:r>
        <w:t>speed</w:t>
      </w:r>
      <w:r w:rsidR="00656310">
        <w:t xml:space="preserve"> s</w:t>
      </w:r>
      <w:r>
        <w:t>lider if it is correct then updates the speed using player-&gt;</w:t>
      </w:r>
      <w:proofErr w:type="spellStart"/>
      <w:r>
        <w:t>setSpeed</w:t>
      </w:r>
      <w:proofErr w:type="spellEnd"/>
      <w:r>
        <w:t>() function.</w:t>
      </w:r>
    </w:p>
    <w:p w14:paraId="083BFF23" w14:textId="27A21098" w:rsidR="00066796" w:rsidRDefault="00E1370B" w:rsidP="00066796">
      <w:r>
        <w:rPr>
          <w:noProof/>
        </w:rPr>
        <w:drawing>
          <wp:inline distT="0" distB="0" distL="0" distR="0" wp14:anchorId="4373BB2D" wp14:editId="5A73FF3E">
            <wp:extent cx="4121282" cy="1104595"/>
            <wp:effectExtent l="0" t="0" r="0" b="63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38021" cy="1109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35CAE" w14:textId="3BD34B9F" w:rsidR="005A3829" w:rsidRDefault="005A3829" w:rsidP="00066796">
      <w:proofErr w:type="spellStart"/>
      <w:r>
        <w:rPr>
          <w:rStyle w:val="SubtleEmphasis"/>
        </w:rPr>
        <w:t>speedSlider</w:t>
      </w:r>
      <w:proofErr w:type="spellEnd"/>
      <w:r>
        <w:rPr>
          <w:rStyle w:val="SubtleEmphasis"/>
        </w:rPr>
        <w:t xml:space="preserve"> event handler</w:t>
      </w:r>
      <w:r>
        <w:rPr>
          <w:rStyle w:val="SubtleEmphasis"/>
        </w:rPr>
        <w:t xml:space="preserve"> - DeckGUI</w:t>
      </w:r>
      <w:r w:rsidRPr="005D49A3">
        <w:rPr>
          <w:rStyle w:val="SubtleEmphasis"/>
        </w:rPr>
        <w:t>.cpp</w:t>
      </w:r>
      <w:r>
        <w:rPr>
          <w:rStyle w:val="SubtleEmphasis"/>
        </w:rPr>
        <w:br/>
      </w:r>
    </w:p>
    <w:p w14:paraId="144542CC" w14:textId="54E56791" w:rsidR="00E1370B" w:rsidRDefault="00E1370B" w:rsidP="00066796">
      <w:r>
        <w:rPr>
          <w:noProof/>
        </w:rPr>
        <w:drawing>
          <wp:inline distT="0" distB="0" distL="0" distR="0" wp14:anchorId="3DD6AC13" wp14:editId="04E37AA3">
            <wp:extent cx="5943600" cy="1482090"/>
            <wp:effectExtent l="0" t="0" r="0" b="381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FCD0" w14:textId="6AB66F6C" w:rsidR="005A3829" w:rsidRDefault="005A3829" w:rsidP="00066796">
      <w:proofErr w:type="spellStart"/>
      <w:r>
        <w:rPr>
          <w:rStyle w:val="SubtleEmphasis"/>
        </w:rPr>
        <w:t>speedSlider</w:t>
      </w:r>
      <w:proofErr w:type="spellEnd"/>
      <w:r>
        <w:rPr>
          <w:rStyle w:val="SubtleEmphasis"/>
        </w:rPr>
        <w:t xml:space="preserve"> </w:t>
      </w:r>
      <w:r>
        <w:rPr>
          <w:rStyle w:val="SubtleEmphasis"/>
        </w:rPr>
        <w:t>function to update the speed of the audio</w:t>
      </w:r>
      <w:r>
        <w:rPr>
          <w:rStyle w:val="SubtleEmphasis"/>
        </w:rPr>
        <w:t xml:space="preserve"> - </w:t>
      </w:r>
      <w:r w:rsidR="00B72820">
        <w:rPr>
          <w:rStyle w:val="SubtleEmphasis"/>
        </w:rPr>
        <w:t>DJAudioPlayer</w:t>
      </w:r>
      <w:r w:rsidRPr="005D49A3">
        <w:rPr>
          <w:rStyle w:val="SubtleEmphasis"/>
        </w:rPr>
        <w:t>.cpp</w:t>
      </w:r>
      <w:r>
        <w:rPr>
          <w:rStyle w:val="SubtleEmphasis"/>
        </w:rPr>
        <w:br/>
      </w:r>
    </w:p>
    <w:p w14:paraId="48E1506B" w14:textId="4010A0E1" w:rsidR="00E1370B" w:rsidRDefault="00E1370B" w:rsidP="00E1370B">
      <w:pPr>
        <w:pStyle w:val="Heading2"/>
      </w:pPr>
      <w:r>
        <w:t>R2: Implementation of a custom deck control Component with custom graphics which allows the user to control deck playback in some way that is more advanced than stop/ start.</w:t>
      </w:r>
    </w:p>
    <w:p w14:paraId="58F8B612" w14:textId="7DE2504A" w:rsidR="00E1370B" w:rsidRDefault="00E1370B" w:rsidP="00E1370B">
      <w:pPr>
        <w:pStyle w:val="Heading3"/>
      </w:pPr>
      <w:r>
        <w:t>R2A: Component has custom graphics implemented in a paint function</w:t>
      </w:r>
    </w:p>
    <w:p w14:paraId="6E2F1673" w14:textId="42E5B804" w:rsidR="00E1370B" w:rsidRDefault="00A71963" w:rsidP="00E1370B">
      <w:r>
        <w:t xml:space="preserve">I have added several custom graphics in the decks </w:t>
      </w:r>
      <w:r w:rsidR="00D31C0C">
        <w:t>1</w:t>
      </w:r>
      <w:r>
        <w:t xml:space="preserve">) </w:t>
      </w:r>
      <w:r w:rsidR="00D31C0C">
        <w:t>Custom rotary slider 2) Vertical volume slider 3) Multiple playback buttons which include backward, play, pause, forward stop and loop.</w:t>
      </w:r>
    </w:p>
    <w:p w14:paraId="6ACB0F43" w14:textId="5A658F71" w:rsidR="00D31C0C" w:rsidRDefault="00D31C0C" w:rsidP="00E1370B">
      <w:r>
        <w:rPr>
          <w:noProof/>
        </w:rPr>
        <w:lastRenderedPageBreak/>
        <mc:AlternateContent>
          <mc:Choice Requires="wpc">
            <w:drawing>
              <wp:inline distT="0" distB="0" distL="0" distR="0" wp14:anchorId="3A729F97" wp14:editId="1BB02F73">
                <wp:extent cx="3793490" cy="2661285"/>
                <wp:effectExtent l="0" t="19050" r="0" b="5715"/>
                <wp:docPr id="60" name="Canvas 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61" name="Picture 61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8474" cy="26261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2" name="Rectangle: Rounded Corners 62"/>
                        <wps:cNvSpPr/>
                        <wps:spPr>
                          <a:xfrm>
                            <a:off x="2574950" y="84902"/>
                            <a:ext cx="453544" cy="1663430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8436016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BC9EFCE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2D017413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Rectangle: Rounded Corners 63"/>
                        <wps:cNvSpPr/>
                        <wps:spPr>
                          <a:xfrm>
                            <a:off x="3233318" y="0"/>
                            <a:ext cx="285293" cy="1748332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F45CF6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699F4FDC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FC7ACED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Rectangle: Rounded Corners 64"/>
                        <wps:cNvSpPr/>
                        <wps:spPr>
                          <a:xfrm>
                            <a:off x="87782" y="2219400"/>
                            <a:ext cx="3670692" cy="406755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10540BF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3191B149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3D4B0574" w14:textId="77777777" w:rsidR="00D31C0C" w:rsidRDefault="00D31C0C" w:rsidP="00D31C0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2216505" y="70273"/>
                            <a:ext cx="321869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861B714" w14:textId="4DFBA90A" w:rsidR="00D31C0C" w:rsidRPr="00D31C0C" w:rsidRDefault="00D31C0C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D31C0C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Text Box 71"/>
                        <wps:cNvSpPr txBox="1"/>
                        <wps:spPr>
                          <a:xfrm>
                            <a:off x="3518610" y="304358"/>
                            <a:ext cx="239863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135FD9D" w14:textId="2F1701CE" w:rsidR="00D31C0C" w:rsidRDefault="00D31C0C" w:rsidP="00D31C0C">
                              <w:pPr>
                                <w:spacing w:line="256" w:lineRule="auto"/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Text Box 71"/>
                        <wps:cNvSpPr txBox="1"/>
                        <wps:spPr>
                          <a:xfrm>
                            <a:off x="267782" y="1855180"/>
                            <a:ext cx="239395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D90DBF" w14:textId="3BAA0053" w:rsidR="00D31C0C" w:rsidRDefault="00D31C0C" w:rsidP="00D31C0C">
                              <w:pPr>
                                <w:spacing w:line="254" w:lineRule="auto"/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A729F97" id="Canvas 60" o:spid="_x0000_s1051" editas="canvas" style="width:298.7pt;height:209.55pt;mso-position-horizontal-relative:char;mso-position-vertical-relative:line" coordsize="37934,266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">
                <v:shape id="_x0000_s1052" type="#_x0000_t75" style="position:absolute;width:37934;height:26612;visibility:visible;mso-wrap-style:square" filled="t">
                  <v:fill o:detectmouseclick="t"/>
                  <v:path o:connecttype="none"/>
                </v:shape>
                <v:shape id="Picture 61" o:spid="_x0000_s1053" type="#_x0000_t75" style="position:absolute;width:37584;height:26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">
                  <v:imagedata r:id="rId32" o:title=""/>
                </v:shape>
                <v:roundrect id="Rectangle: Rounded Corners 62" o:spid="_x0000_s1054" style="position:absolute;left:25749;top:849;width:4535;height:16634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08436016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BC9EFCE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2D017413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63" o:spid="_x0000_s1055" style="position:absolute;left:32333;width:2853;height:17483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" filled="f" strokecolor="red" strokeweight="2.25pt">
                  <v:stroke joinstyle="miter"/>
                  <v:textbox>
                    <w:txbxContent>
                      <w:p w14:paraId="70F45CF6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699F4FDC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FC7ACED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64" o:spid="_x0000_s1056" style="position:absolute;left:877;top:22194;width:36707;height:4067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" filled="f" strokecolor="red" strokeweight="2.25pt">
                  <v:stroke joinstyle="miter"/>
                  <v:textbox>
                    <w:txbxContent>
                      <w:p w14:paraId="310540BF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3191B149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3D4B0574" w14:textId="77777777" w:rsidR="00D31C0C" w:rsidRDefault="00D31C0C" w:rsidP="00D31C0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1" o:spid="_x0000_s1057" type="#_x0000_t202" style="position:absolute;left:22165;top:702;width:3218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" filled="f" stroked="f" strokeweight="1pt">
                  <v:textbox>
                    <w:txbxContent>
                      <w:p w14:paraId="4861B714" w14:textId="4DFBA90A" w:rsidR="00D31C0C" w:rsidRPr="00D31C0C" w:rsidRDefault="00D31C0C">
                        <w:pPr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D31C0C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1</w:t>
                        </w:r>
                      </w:p>
                    </w:txbxContent>
                  </v:textbox>
                </v:shape>
                <v:shape id="Text Box 71" o:spid="_x0000_s1058" type="#_x0000_t202" style="position:absolute;left:35186;top:3043;width:2398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" filled="f" stroked="f" strokeweight="1pt">
                  <v:textbox>
                    <w:txbxContent>
                      <w:p w14:paraId="6135FD9D" w14:textId="2F1701CE" w:rsidR="00D31C0C" w:rsidRDefault="00D31C0C" w:rsidP="00D31C0C">
                        <w:pPr>
                          <w:spacing w:line="256" w:lineRule="auto"/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  <w:t>2</w:t>
                        </w:r>
                      </w:p>
                    </w:txbxContent>
                  </v:textbox>
                </v:shape>
                <v:shape id="Text Box 71" o:spid="_x0000_s1059" type="#_x0000_t202" style="position:absolute;left:2677;top:18551;width:2394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" filled="f" stroked="f" strokeweight="1pt">
                  <v:textbox>
                    <w:txbxContent>
                      <w:p w14:paraId="6BD90DBF" w14:textId="3BAA0053" w:rsidR="00D31C0C" w:rsidRDefault="00D31C0C" w:rsidP="00D31C0C">
                        <w:pPr>
                          <w:spacing w:line="254" w:lineRule="auto"/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0FB0C1F" w14:textId="75B2F282" w:rsidR="00586C2D" w:rsidRDefault="00D31C0C" w:rsidP="00E1370B">
      <w:r>
        <w:t>For the rotary slider</w:t>
      </w:r>
      <w:r w:rsidR="00C9129C">
        <w:t xml:space="preserve"> and vertical </w:t>
      </w:r>
      <w:r w:rsidR="00586C2D">
        <w:t>slider,</w:t>
      </w:r>
      <w:r w:rsidR="00C9129C">
        <w:t xml:space="preserve"> I have used </w:t>
      </w:r>
      <w:r w:rsidR="00656310">
        <w:t xml:space="preserve">a </w:t>
      </w:r>
      <w:r w:rsidR="00C9129C">
        <w:t>custom look and feel</w:t>
      </w:r>
      <w:r w:rsidR="00586C2D">
        <w:t xml:space="preserve"> for which I have used PNG images, specifically rotary sliders the PNG image is </w:t>
      </w:r>
      <w:r w:rsidR="00656310">
        <w:t xml:space="preserve">a </w:t>
      </w:r>
      <w:r w:rsidR="00586C2D">
        <w:t>vertical strip of 101 images which is generate</w:t>
      </w:r>
      <w:r w:rsidR="00656310">
        <w:t>d</w:t>
      </w:r>
      <w:r w:rsidR="00586C2D">
        <w:t xml:space="preserve"> by using </w:t>
      </w:r>
      <w:proofErr w:type="spellStart"/>
      <w:r w:rsidR="00586C2D">
        <w:t>Knobman</w:t>
      </w:r>
      <w:proofErr w:type="spellEnd"/>
      <w:r w:rsidR="00586C2D">
        <w:t xml:space="preserve"> software.</w:t>
      </w:r>
    </w:p>
    <w:p w14:paraId="2A1EAEFB" w14:textId="0D1D67F3" w:rsidR="001B7BC6" w:rsidRDefault="00586C2D" w:rsidP="001B7BC6">
      <w:r>
        <w:t xml:space="preserve">Inside the look and feel of </w:t>
      </w:r>
      <w:r w:rsidR="00656310">
        <w:t xml:space="preserve">the </w:t>
      </w:r>
      <w:r>
        <w:t>rotary slider</w:t>
      </w:r>
      <w:r w:rsidR="00656310">
        <w:t>,</w:t>
      </w:r>
      <w:r>
        <w:t xml:space="preserve"> the it </w:t>
      </w:r>
      <w:r w:rsidR="007D4D60">
        <w:t xml:space="preserve">finds correct frame (image) by using the rotation of </w:t>
      </w:r>
      <w:r w:rsidR="00656310">
        <w:t xml:space="preserve">the </w:t>
      </w:r>
      <w:r w:rsidR="007D4D60">
        <w:t>rotary slider and draws the image.</w:t>
      </w:r>
      <w:r w:rsidR="001B7BC6">
        <w:t xml:space="preserve"> </w:t>
      </w:r>
      <w:r w:rsidR="00656310">
        <w:t>The v</w:t>
      </w:r>
      <w:r w:rsidR="007D4D60">
        <w:t xml:space="preserve">ertical slider uses a thumb PNG image and draws two rectangles one with </w:t>
      </w:r>
      <w:r w:rsidR="00656310">
        <w:t xml:space="preserve">the </w:t>
      </w:r>
      <w:r w:rsidR="007D4D60">
        <w:t xml:space="preserve">player theme color and </w:t>
      </w:r>
      <w:r w:rsidR="00656310">
        <w:t xml:space="preserve">the </w:t>
      </w:r>
      <w:r w:rsidR="007D4D60">
        <w:t xml:space="preserve">other with </w:t>
      </w:r>
      <w:r w:rsidR="00656310">
        <w:t xml:space="preserve">the </w:t>
      </w:r>
      <w:r w:rsidR="007D4D60">
        <w:t>b</w:t>
      </w:r>
      <w:r w:rsidR="00656310">
        <w:t>l</w:t>
      </w:r>
      <w:r w:rsidR="007D4D60">
        <w:t>ack color. As per the slider value</w:t>
      </w:r>
      <w:r w:rsidR="00656310">
        <w:t>,</w:t>
      </w:r>
      <w:r w:rsidR="007D4D60">
        <w:t xml:space="preserve"> the thumb updates its position and the colored rectangle updates its height.</w:t>
      </w:r>
    </w:p>
    <w:p w14:paraId="6932795B" w14:textId="762B9FD5" w:rsidR="00FD6518" w:rsidRDefault="00FD6518" w:rsidP="00E1370B"/>
    <w:p w14:paraId="592F3792" w14:textId="0E380383" w:rsidR="00586C2D" w:rsidRDefault="00586C2D" w:rsidP="00E1370B">
      <w:r>
        <w:rPr>
          <w:noProof/>
        </w:rPr>
        <w:drawing>
          <wp:inline distT="0" distB="0" distL="0" distR="0" wp14:anchorId="738CAD2C" wp14:editId="24DEA10B">
            <wp:extent cx="5943600" cy="310705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B840C" w14:textId="016CCD4A" w:rsidR="00B72820" w:rsidRDefault="00B72820" w:rsidP="00E1370B">
      <w:r>
        <w:rPr>
          <w:rStyle w:val="SubtleEmphasis"/>
        </w:rPr>
        <w:t>Drawing the rotary knob image as per slider value</w:t>
      </w:r>
      <w:r>
        <w:rPr>
          <w:rStyle w:val="SubtleEmphasis"/>
        </w:rPr>
        <w:t xml:space="preserve"> - </w:t>
      </w:r>
      <w:r>
        <w:rPr>
          <w:rStyle w:val="SubtleEmphasis"/>
        </w:rPr>
        <w:t>MyLookAndFeel</w:t>
      </w:r>
      <w:r w:rsidRPr="005D49A3">
        <w:rPr>
          <w:rStyle w:val="SubtleEmphasis"/>
        </w:rPr>
        <w:t>.cpp</w:t>
      </w:r>
      <w:r>
        <w:rPr>
          <w:rStyle w:val="SubtleEmphasis"/>
        </w:rPr>
        <w:br/>
      </w:r>
    </w:p>
    <w:p w14:paraId="3B96FA25" w14:textId="030B5201" w:rsidR="007D4D60" w:rsidRDefault="00586C2D" w:rsidP="00E1370B">
      <w:r>
        <w:rPr>
          <w:noProof/>
        </w:rPr>
        <w:lastRenderedPageBreak/>
        <w:drawing>
          <wp:inline distT="0" distB="0" distL="0" distR="0" wp14:anchorId="2C8CEA17" wp14:editId="19F866CB">
            <wp:extent cx="5943600" cy="3505835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59680" w14:textId="4785A51D" w:rsidR="00B72820" w:rsidRDefault="00B72820" w:rsidP="00E1370B">
      <w:r>
        <w:rPr>
          <w:rStyle w:val="SubtleEmphasis"/>
        </w:rPr>
        <w:t>Drawing the vertical volume slider – MyLookAndFeel.cpp</w:t>
      </w:r>
    </w:p>
    <w:p w14:paraId="3B631144" w14:textId="0B369C41" w:rsidR="007D4D60" w:rsidRDefault="007D4D60" w:rsidP="007D4D60">
      <w:r>
        <w:br/>
      </w:r>
      <w:r>
        <w:t xml:space="preserve">Taking reference from </w:t>
      </w:r>
      <w:r w:rsidR="00656310">
        <w:t xml:space="preserve">the </w:t>
      </w:r>
      <w:r>
        <w:t xml:space="preserve">following </w:t>
      </w:r>
      <w:r w:rsidR="00656310">
        <w:t>GitH</w:t>
      </w:r>
      <w:r>
        <w:t>ub repository, using knobs from g200kg.com gall</w:t>
      </w:r>
      <w:r w:rsidR="00656310">
        <w:t>e</w:t>
      </w:r>
      <w:r>
        <w:t xml:space="preserve">ry, and </w:t>
      </w:r>
      <w:proofErr w:type="spellStart"/>
      <w:r>
        <w:t>Knobman</w:t>
      </w:r>
      <w:proofErr w:type="spellEnd"/>
      <w:r>
        <w:t xml:space="preserve"> software to edit the knobs:</w:t>
      </w:r>
    </w:p>
    <w:p w14:paraId="3C66FBD7" w14:textId="2067B5FE" w:rsidR="00FD6518" w:rsidRDefault="007D4D60" w:rsidP="00E1370B">
      <w:r>
        <w:t xml:space="preserve">- </w:t>
      </w:r>
      <w:hyperlink r:id="rId35" w:history="1">
        <w:r w:rsidR="00FD6518" w:rsidRPr="00A175C3">
          <w:rPr>
            <w:rStyle w:val="Hyperlink"/>
          </w:rPr>
          <w:t>https://github.com/remberg/juceCustomSliderSample</w:t>
        </w:r>
      </w:hyperlink>
    </w:p>
    <w:p w14:paraId="24C1D708" w14:textId="469A8049" w:rsidR="007D4D60" w:rsidRDefault="007D4D60" w:rsidP="00E1370B">
      <w:r>
        <w:t xml:space="preserve">- </w:t>
      </w:r>
      <w:hyperlink r:id="rId36" w:history="1">
        <w:r w:rsidR="00FD6518" w:rsidRPr="00A175C3">
          <w:rPr>
            <w:rStyle w:val="Hyperlink"/>
          </w:rPr>
          <w:t>https://www.g200kg.com/en/webknobman/gallery.php</w:t>
        </w:r>
      </w:hyperlink>
    </w:p>
    <w:p w14:paraId="688F5393" w14:textId="74A1D215" w:rsidR="006D1D04" w:rsidRDefault="006D1D04" w:rsidP="00E1370B">
      <w:r>
        <w:t>For the playback button</w:t>
      </w:r>
      <w:r w:rsidR="00656310">
        <w:t>,</w:t>
      </w:r>
      <w:r>
        <w:t xml:space="preserve"> I have changed </w:t>
      </w:r>
      <w:r w:rsidR="00656310">
        <w:t>its</w:t>
      </w:r>
      <w:r>
        <w:t xml:space="preserve"> color </w:t>
      </w:r>
      <w:r w:rsidR="00656310">
        <w:t xml:space="preserve">and </w:t>
      </w:r>
      <w:r>
        <w:t xml:space="preserve">removed the round corners, the modifications are done through </w:t>
      </w:r>
      <w:r w:rsidR="00656310">
        <w:t xml:space="preserve">the </w:t>
      </w:r>
      <w:r>
        <w:t>custom look and feel as well.</w:t>
      </w:r>
    </w:p>
    <w:p w14:paraId="3038560C" w14:textId="3CCAF350" w:rsidR="00FD6518" w:rsidRDefault="00FD6518" w:rsidP="00E1370B">
      <w:r>
        <w:rPr>
          <w:noProof/>
        </w:rPr>
        <w:drawing>
          <wp:inline distT="0" distB="0" distL="0" distR="0" wp14:anchorId="6DBA9DEA" wp14:editId="49501ADF">
            <wp:extent cx="5943600" cy="1709420"/>
            <wp:effectExtent l="0" t="0" r="0" b="508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05F20" w14:textId="2A08EA56" w:rsidR="00B72820" w:rsidRDefault="00B72820" w:rsidP="00B72820">
      <w:r>
        <w:rPr>
          <w:rStyle w:val="SubtleEmphasis"/>
        </w:rPr>
        <w:t>Updating the button theme</w:t>
      </w:r>
      <w:r>
        <w:rPr>
          <w:rStyle w:val="SubtleEmphasis"/>
        </w:rPr>
        <w:t xml:space="preserve"> – MyLookAndFeel.cpp</w:t>
      </w:r>
    </w:p>
    <w:p w14:paraId="50E50792" w14:textId="77777777" w:rsidR="00B72820" w:rsidRDefault="00B72820" w:rsidP="00E1370B"/>
    <w:p w14:paraId="4074892E" w14:textId="156C8F6C" w:rsidR="009972D0" w:rsidRDefault="009972D0" w:rsidP="009972D0">
      <w:pPr>
        <w:pStyle w:val="Heading3"/>
      </w:pPr>
      <w:r>
        <w:lastRenderedPageBreak/>
        <w:t>R2B: Component enables the user to control the playback of a deck somehow</w:t>
      </w:r>
    </w:p>
    <w:p w14:paraId="5D7A1674" w14:textId="3D2521BC" w:rsidR="00FD6518" w:rsidRDefault="00656310" w:rsidP="00E1370B">
      <w:r>
        <w:t>The r</w:t>
      </w:r>
      <w:r w:rsidR="001B7BC6">
        <w:t>otary slider, vertical slider</w:t>
      </w:r>
      <w:r>
        <w:t>,</w:t>
      </w:r>
      <w:r w:rsidR="001B7BC6">
        <w:t xml:space="preserve"> and playback buttons allow </w:t>
      </w:r>
      <w:r>
        <w:t>controlling</w:t>
      </w:r>
      <w:r w:rsidR="001B7BC6">
        <w:t xml:space="preserve"> the playing audio. </w:t>
      </w:r>
      <w:r w:rsidR="006D1D04">
        <w:t xml:space="preserve">And the waveform display allows </w:t>
      </w:r>
      <w:r>
        <w:t xml:space="preserve">the </w:t>
      </w:r>
      <w:r w:rsidR="006D1D04">
        <w:t>user to reposition the current playing track by clicking on the waveform display.</w:t>
      </w:r>
    </w:p>
    <w:p w14:paraId="607CA980" w14:textId="43D5341A" w:rsidR="006D1D04" w:rsidRDefault="00656310" w:rsidP="00E1370B">
      <w:r>
        <w:t>The r</w:t>
      </w:r>
      <w:r w:rsidR="006D1D04">
        <w:t xml:space="preserve">otary slider event triggers </w:t>
      </w:r>
      <w:r>
        <w:t xml:space="preserve">the </w:t>
      </w:r>
      <w:proofErr w:type="spellStart"/>
      <w:proofErr w:type="gramStart"/>
      <w:r w:rsidR="006D1D04">
        <w:t>setBass</w:t>
      </w:r>
      <w:proofErr w:type="spellEnd"/>
      <w:r w:rsidR="006D1D04">
        <w:t>(</w:t>
      </w:r>
      <w:proofErr w:type="gramEnd"/>
      <w:r w:rsidR="006D1D04">
        <w:t xml:space="preserve">) and </w:t>
      </w:r>
      <w:proofErr w:type="spellStart"/>
      <w:r w:rsidR="006D1D04">
        <w:t>setTreble</w:t>
      </w:r>
      <w:proofErr w:type="spellEnd"/>
      <w:r w:rsidR="006D1D04">
        <w:t xml:space="preserve">() function which modifies </w:t>
      </w:r>
      <w:proofErr w:type="spellStart"/>
      <w:r w:rsidR="006D1D04">
        <w:t>IIRCoefficients</w:t>
      </w:r>
      <w:proofErr w:type="spellEnd"/>
      <w:r w:rsidR="006D1D04">
        <w:t xml:space="preserve"> </w:t>
      </w:r>
      <w:r>
        <w:t>and</w:t>
      </w:r>
      <w:r w:rsidR="006D1D04">
        <w:t xml:space="preserve"> updates the audio Bass and Treble. </w:t>
      </w:r>
      <w:proofErr w:type="spellStart"/>
      <w:proofErr w:type="gramStart"/>
      <w:r w:rsidR="006D1D04">
        <w:t>setSpeed</w:t>
      </w:r>
      <w:proofErr w:type="spellEnd"/>
      <w:r w:rsidR="006D1D04">
        <w:t>(</w:t>
      </w:r>
      <w:proofErr w:type="gramEnd"/>
      <w:r w:rsidR="006D1D04">
        <w:t>)</w:t>
      </w:r>
      <w:r w:rsidR="00A7059A">
        <w:t xml:space="preserve"> function changes the sampling ratio of the audio which causes </w:t>
      </w:r>
      <w:r>
        <w:t xml:space="preserve">the </w:t>
      </w:r>
      <w:r w:rsidR="00A7059A">
        <w:t>audio to change the speed.</w:t>
      </w:r>
    </w:p>
    <w:p w14:paraId="5DA25BDE" w14:textId="70872251" w:rsidR="001B7BC6" w:rsidRDefault="006D1D04" w:rsidP="00E1370B">
      <w:r>
        <w:rPr>
          <w:noProof/>
        </w:rPr>
        <w:drawing>
          <wp:inline distT="0" distB="0" distL="0" distR="0" wp14:anchorId="2C7E031D" wp14:editId="5042231A">
            <wp:extent cx="5943600" cy="41433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6F284" w14:textId="0EF0FBEA" w:rsidR="00B72820" w:rsidRDefault="00B72820" w:rsidP="00B72820">
      <w:r>
        <w:rPr>
          <w:rStyle w:val="SubtleEmphasis"/>
        </w:rPr>
        <w:t>DJ Player’s logic for bass, treble, speed</w:t>
      </w:r>
      <w:r>
        <w:rPr>
          <w:rStyle w:val="SubtleEmphasis"/>
        </w:rPr>
        <w:t xml:space="preserve"> – </w:t>
      </w:r>
      <w:r>
        <w:rPr>
          <w:rStyle w:val="SubtleEmphasis"/>
        </w:rPr>
        <w:t>DJAudioPlayer</w:t>
      </w:r>
      <w:r>
        <w:rPr>
          <w:rStyle w:val="SubtleEmphasis"/>
        </w:rPr>
        <w:t>.cpp</w:t>
      </w:r>
    </w:p>
    <w:p w14:paraId="0B3C7025" w14:textId="77777777" w:rsidR="00B72820" w:rsidRDefault="00B72820" w:rsidP="00E1370B"/>
    <w:p w14:paraId="4725F902" w14:textId="7F73E35F" w:rsidR="00A7059A" w:rsidRDefault="00656310" w:rsidP="00E1370B">
      <w:r>
        <w:t>The p</w:t>
      </w:r>
      <w:r w:rsidR="00A7059A">
        <w:t>layback button triggers start, stop, pause, backward, forward</w:t>
      </w:r>
      <w:r>
        <w:t>,</w:t>
      </w:r>
      <w:r w:rsidR="00A7059A">
        <w:t xml:space="preserve"> and loop functions which allow the update </w:t>
      </w:r>
      <w:r>
        <w:t xml:space="preserve">of </w:t>
      </w:r>
      <w:r w:rsidR="00A7059A">
        <w:t xml:space="preserve">the </w:t>
      </w:r>
      <w:proofErr w:type="spellStart"/>
      <w:r w:rsidR="00A7059A">
        <w:t>transportSource</w:t>
      </w:r>
      <w:proofErr w:type="spellEnd"/>
      <w:r w:rsidR="00A7059A">
        <w:t xml:space="preserve"> as per the function of the buttons.</w:t>
      </w:r>
    </w:p>
    <w:p w14:paraId="26DDE813" w14:textId="7B973368" w:rsidR="00A7059A" w:rsidRDefault="00A7059A" w:rsidP="00E1370B">
      <w:r>
        <w:rPr>
          <w:noProof/>
        </w:rPr>
        <w:lastRenderedPageBreak/>
        <w:drawing>
          <wp:inline distT="0" distB="0" distL="0" distR="0" wp14:anchorId="0ECED8CE" wp14:editId="70BBB6B4">
            <wp:extent cx="5943600" cy="6187440"/>
            <wp:effectExtent l="0" t="0" r="0" b="381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D142C" w14:textId="7D3CD811" w:rsidR="00B72820" w:rsidRDefault="00B72820" w:rsidP="00B72820">
      <w:r>
        <w:rPr>
          <w:rStyle w:val="SubtleEmphasis"/>
        </w:rPr>
        <w:t>Playback buttons logic</w:t>
      </w:r>
      <w:r>
        <w:rPr>
          <w:rStyle w:val="SubtleEmphasis"/>
        </w:rPr>
        <w:t xml:space="preserve"> – DJAudioPlayer.cpp</w:t>
      </w:r>
    </w:p>
    <w:p w14:paraId="729C120B" w14:textId="77777777" w:rsidR="00B72820" w:rsidRDefault="00B72820" w:rsidP="00E1370B"/>
    <w:p w14:paraId="33F4D4C4" w14:textId="208A95E8" w:rsidR="00A7059A" w:rsidRDefault="000F23D7" w:rsidP="000F23D7">
      <w:pPr>
        <w:pStyle w:val="Heading2"/>
      </w:pPr>
      <w:r>
        <w:t>R3: Implementation of a music library component which allows the user to manage their music library</w:t>
      </w:r>
    </w:p>
    <w:p w14:paraId="7FA5AE42" w14:textId="26C3A4BF" w:rsidR="000F23D7" w:rsidRDefault="000F23D7" w:rsidP="000F23D7">
      <w:pPr>
        <w:pStyle w:val="Heading3"/>
      </w:pPr>
      <w:r>
        <w:t>R3A: Component allows the user to add files to their library</w:t>
      </w:r>
    </w:p>
    <w:p w14:paraId="3A93F4F3" w14:textId="6D129286" w:rsidR="000F23D7" w:rsidRPr="000F23D7" w:rsidRDefault="000F23D7" w:rsidP="000F23D7">
      <w:r>
        <w:t>PlaylistComponent.cpp “Import Tracks” and “Import Playlist” buttons allow to add</w:t>
      </w:r>
      <w:r w:rsidR="00656310">
        <w:t>ition</w:t>
      </w:r>
      <w:r>
        <w:t xml:space="preserve"> </w:t>
      </w:r>
      <w:r w:rsidR="00656310">
        <w:t xml:space="preserve">of </w:t>
      </w:r>
      <w:r>
        <w:t>tracks to the playlist.</w:t>
      </w:r>
    </w:p>
    <w:p w14:paraId="19E6DDC2" w14:textId="69112D4B" w:rsidR="000F23D7" w:rsidRDefault="000F23D7" w:rsidP="000F23D7">
      <w:r>
        <w:rPr>
          <w:noProof/>
        </w:rPr>
        <w:lastRenderedPageBreak/>
        <mc:AlternateContent>
          <mc:Choice Requires="wpc">
            <w:drawing>
              <wp:inline distT="0" distB="0" distL="0" distR="0" wp14:anchorId="4573FB50" wp14:editId="1EECFCDD">
                <wp:extent cx="4007485" cy="1940575"/>
                <wp:effectExtent l="0" t="0" r="0" b="2540"/>
                <wp:docPr id="84" name="Canvas 8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85" name="Picture 85"/>
                          <pic:cNvPicPr>
                            <a:picLocks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1925" cy="1905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6" name="Rectangle: Rounded Corners 86"/>
                        <wps:cNvSpPr/>
                        <wps:spPr>
                          <a:xfrm>
                            <a:off x="180000" y="395020"/>
                            <a:ext cx="1582963" cy="585209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8C669D" w14:textId="77777777" w:rsidR="000F23D7" w:rsidRDefault="000F23D7" w:rsidP="000F23D7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0F4983A2" w14:textId="77777777" w:rsidR="000F23D7" w:rsidRDefault="000F23D7" w:rsidP="000F23D7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24B953A" w14:textId="77777777" w:rsidR="000F23D7" w:rsidRDefault="000F23D7" w:rsidP="000F23D7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573FB50" id="Canvas 84" o:spid="_x0000_s1060" editas="canvas" style="width:315.55pt;height:152.8pt;mso-position-horizontal-relative:char;mso-position-vertical-relative:line" coordsize="40074,194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">
                <v:shape id="_x0000_s1061" type="#_x0000_t75" style="position:absolute;width:40074;height:19405;visibility:visible;mso-wrap-style:square" filled="t">
                  <v:fill o:detectmouseclick="t"/>
                  <v:path o:connecttype="none"/>
                </v:shape>
                <v:shape id="Picture 85" o:spid="_x0000_s1062" type="#_x0000_t75" style="position:absolute;width:39719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">
                  <v:imagedata r:id="rId41" o:title=""/>
                </v:shape>
                <v:roundrect id="Rectangle: Rounded Corners 86" o:spid="_x0000_s1063" style="position:absolute;left:1800;top:3950;width:15829;height:5852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" filled="f" strokecolor="red" strokeweight="2.25pt">
                  <v:stroke joinstyle="miter"/>
                  <v:textbox>
                    <w:txbxContent>
                      <w:p w14:paraId="728C669D" w14:textId="77777777" w:rsidR="000F23D7" w:rsidRDefault="000F23D7" w:rsidP="000F23D7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0F4983A2" w14:textId="77777777" w:rsidR="000F23D7" w:rsidRDefault="000F23D7" w:rsidP="000F23D7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24B953A" w14:textId="77777777" w:rsidR="000F23D7" w:rsidRDefault="000F23D7" w:rsidP="000F23D7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53037867" w14:textId="4526DECF" w:rsidR="00E1586D" w:rsidRDefault="00656310" w:rsidP="000F23D7">
      <w:r>
        <w:t xml:space="preserve">The </w:t>
      </w:r>
      <w:r w:rsidR="00E1586D">
        <w:t xml:space="preserve">“Import Tracks” button triggers </w:t>
      </w:r>
      <w:r>
        <w:t xml:space="preserve">the </w:t>
      </w:r>
      <w:proofErr w:type="spellStart"/>
      <w:proofErr w:type="gramStart"/>
      <w:r w:rsidR="00E1586D">
        <w:t>importTracksToPlaylist</w:t>
      </w:r>
      <w:proofErr w:type="spellEnd"/>
      <w:r w:rsidR="00E1586D">
        <w:t>(</w:t>
      </w:r>
      <w:proofErr w:type="gramEnd"/>
      <w:r w:rsidR="00E1586D">
        <w:t xml:space="preserve">) function which opens File choose after selecting the music tracks, the tracks get added to </w:t>
      </w:r>
      <w:proofErr w:type="spellStart"/>
      <w:r w:rsidR="00E1586D">
        <w:t>playlistArr</w:t>
      </w:r>
      <w:proofErr w:type="spellEnd"/>
      <w:r w:rsidR="00E1586D">
        <w:t xml:space="preserve"> and the playlist gets updated.</w:t>
      </w:r>
    </w:p>
    <w:p w14:paraId="6C028E1D" w14:textId="2442EBF5" w:rsidR="00E1586D" w:rsidRDefault="00E1586D" w:rsidP="000F23D7">
      <w:r>
        <w:rPr>
          <w:noProof/>
        </w:rPr>
        <w:drawing>
          <wp:inline distT="0" distB="0" distL="0" distR="0" wp14:anchorId="1266D4EE" wp14:editId="7D5C2ABF">
            <wp:extent cx="5943600" cy="1853565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55F8" w14:textId="3359DAB1" w:rsidR="00B72820" w:rsidRDefault="00B72820" w:rsidP="00B72820">
      <w:r>
        <w:rPr>
          <w:rStyle w:val="SubtleEmphasis"/>
        </w:rPr>
        <w:t>Importing the tracks to the playlist</w:t>
      </w:r>
      <w:r>
        <w:rPr>
          <w:rStyle w:val="SubtleEmphasis"/>
        </w:rPr>
        <w:t xml:space="preserve"> – </w:t>
      </w:r>
      <w:r>
        <w:rPr>
          <w:rStyle w:val="SubtleEmphasis"/>
        </w:rPr>
        <w:t>PlaylistComponent</w:t>
      </w:r>
      <w:r>
        <w:rPr>
          <w:rStyle w:val="SubtleEmphasis"/>
        </w:rPr>
        <w:t>.cpp</w:t>
      </w:r>
    </w:p>
    <w:p w14:paraId="3662D266" w14:textId="77777777" w:rsidR="00B72820" w:rsidRDefault="00B72820" w:rsidP="000F23D7"/>
    <w:p w14:paraId="747E564D" w14:textId="69EFA16A" w:rsidR="00E1586D" w:rsidRDefault="00E1586D" w:rsidP="000F23D7">
      <w:r>
        <w:t xml:space="preserve">“Import Playlist” allows </w:t>
      </w:r>
      <w:r w:rsidR="00656310">
        <w:t xml:space="preserve">the </w:t>
      </w:r>
      <w:r>
        <w:t>user to import previously exported playlist .txt file which includes audio track paths.</w:t>
      </w:r>
      <w:r w:rsidR="00444B8C">
        <w:t xml:space="preserve"> By doing a while loop on </w:t>
      </w:r>
      <w:r w:rsidR="00656310">
        <w:t xml:space="preserve">the </w:t>
      </w:r>
      <w:r w:rsidR="00553230">
        <w:t>input stream,</w:t>
      </w:r>
      <w:r w:rsidR="00444B8C">
        <w:t xml:space="preserve"> it adds each file in </w:t>
      </w:r>
      <w:r w:rsidR="00656310">
        <w:t xml:space="preserve">the </w:t>
      </w:r>
      <w:proofErr w:type="spellStart"/>
      <w:r w:rsidR="00444B8C">
        <w:t>playlistArr</w:t>
      </w:r>
      <w:proofErr w:type="spellEnd"/>
      <w:r w:rsidR="00444B8C">
        <w:t xml:space="preserve"> array.</w:t>
      </w:r>
    </w:p>
    <w:p w14:paraId="71EB35AD" w14:textId="1AC8872A" w:rsidR="00E1586D" w:rsidRDefault="00E1586D" w:rsidP="000F23D7">
      <w:r>
        <w:rPr>
          <w:noProof/>
        </w:rPr>
        <w:drawing>
          <wp:inline distT="0" distB="0" distL="0" distR="0" wp14:anchorId="069DEFCF" wp14:editId="132E0F64">
            <wp:extent cx="5943600" cy="211836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6059D" w14:textId="776C5032" w:rsidR="00B72820" w:rsidRDefault="00B72820" w:rsidP="000F23D7">
      <w:r>
        <w:rPr>
          <w:rStyle w:val="SubtleEmphasis"/>
        </w:rPr>
        <w:t>Importing the previously exported .txt playlist file</w:t>
      </w:r>
      <w:r>
        <w:rPr>
          <w:rStyle w:val="SubtleEmphasis"/>
        </w:rPr>
        <w:t xml:space="preserve"> – PlaylistComponent.cpp</w:t>
      </w:r>
    </w:p>
    <w:p w14:paraId="6E8E6427" w14:textId="656194A8" w:rsidR="00444B8C" w:rsidRDefault="00444B8C" w:rsidP="000F23D7">
      <w:r>
        <w:rPr>
          <w:noProof/>
        </w:rPr>
        <w:lastRenderedPageBreak/>
        <w:drawing>
          <wp:inline distT="0" distB="0" distL="0" distR="0" wp14:anchorId="4F17C6B6" wp14:editId="070B3B23">
            <wp:extent cx="4542739" cy="3265094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51481" cy="327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3B9A4" w14:textId="3E446246" w:rsidR="00B72820" w:rsidRDefault="00B72820" w:rsidP="00B72820">
      <w:r>
        <w:rPr>
          <w:rStyle w:val="SubtleEmphasis"/>
        </w:rPr>
        <w:t xml:space="preserve">importing </w:t>
      </w:r>
      <w:r w:rsidR="00F659A8">
        <w:rPr>
          <w:rStyle w:val="SubtleEmphasis"/>
        </w:rPr>
        <w:t>the .txt file’s tracks to the playlist</w:t>
      </w:r>
      <w:r>
        <w:rPr>
          <w:rStyle w:val="SubtleEmphasis"/>
        </w:rPr>
        <w:t xml:space="preserve"> – PlaylistComponent.cpp</w:t>
      </w:r>
    </w:p>
    <w:p w14:paraId="6B90CDCA" w14:textId="77777777" w:rsidR="00B72820" w:rsidRDefault="00B72820" w:rsidP="000F23D7"/>
    <w:p w14:paraId="4D5A0F10" w14:textId="3F750583" w:rsidR="00553230" w:rsidRDefault="00C61AFA" w:rsidP="00C61AFA">
      <w:pPr>
        <w:pStyle w:val="Heading3"/>
      </w:pPr>
      <w:r>
        <w:t>R3B: Component parses and displays meta data such as filename and song length</w:t>
      </w:r>
    </w:p>
    <w:p w14:paraId="076146AA" w14:textId="77777777" w:rsidR="00B72820" w:rsidRPr="00B72820" w:rsidRDefault="00B72820" w:rsidP="00B72820"/>
    <w:p w14:paraId="15FE33E9" w14:textId="6C7B448A" w:rsidR="0072154C" w:rsidRDefault="0072154C" w:rsidP="00811E19">
      <w:r>
        <w:rPr>
          <w:noProof/>
        </w:rPr>
        <w:drawing>
          <wp:inline distT="0" distB="0" distL="0" distR="0" wp14:anchorId="50015FA3" wp14:editId="40340364">
            <wp:extent cx="5808269" cy="1584243"/>
            <wp:effectExtent l="0" t="0" r="254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76772" cy="1602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146D9" w14:textId="35B113D6" w:rsidR="00811E19" w:rsidRPr="00811E19" w:rsidRDefault="00811E19" w:rsidP="00811E19">
      <w:proofErr w:type="spellStart"/>
      <w:r>
        <w:t>formatManager.createReaderFor</w:t>
      </w:r>
      <w:proofErr w:type="spellEnd"/>
      <w:r>
        <w:t>() function reads each track</w:t>
      </w:r>
      <w:r w:rsidR="00656310">
        <w:t>'s</w:t>
      </w:r>
      <w:r>
        <w:t xml:space="preserve"> details and gets the track name and calculates the total length in seconds. The seconds </w:t>
      </w:r>
      <w:r w:rsidR="00656310">
        <w:t>are</w:t>
      </w:r>
      <w:r>
        <w:t xml:space="preserve"> converted in </w:t>
      </w:r>
      <w:proofErr w:type="spellStart"/>
      <w:r>
        <w:t>hh:</w:t>
      </w:r>
      <w:proofErr w:type="gramStart"/>
      <w:r>
        <w:t>mm:ss</w:t>
      </w:r>
      <w:proofErr w:type="spellEnd"/>
      <w:proofErr w:type="gramEnd"/>
      <w:r>
        <w:t xml:space="preserve"> format using </w:t>
      </w:r>
      <w:r w:rsidR="00656310">
        <w:t xml:space="preserve">the </w:t>
      </w:r>
      <w:r>
        <w:t>utilities component</w:t>
      </w:r>
      <w:r w:rsidR="00656310">
        <w:t>’</w:t>
      </w:r>
      <w:r>
        <w:t xml:space="preserve">s </w:t>
      </w:r>
      <w:proofErr w:type="spellStart"/>
      <w:r>
        <w:t>convertSecTohhmmssFormat</w:t>
      </w:r>
      <w:proofErr w:type="spellEnd"/>
      <w:r>
        <w:t xml:space="preserve">. I have also tried to get the </w:t>
      </w:r>
      <w:proofErr w:type="gramStart"/>
      <w:r>
        <w:t>artist</w:t>
      </w:r>
      <w:proofErr w:type="gramEnd"/>
      <w:r>
        <w:t xml:space="preserve"> name of the track file but found that </w:t>
      </w:r>
      <w:proofErr w:type="spellStart"/>
      <w:r>
        <w:t>juce</w:t>
      </w:r>
      <w:proofErr w:type="spellEnd"/>
      <w:r>
        <w:t xml:space="preserve"> is unable to get the metadata of mp3 files so, I </w:t>
      </w:r>
      <w:r w:rsidR="0072154C">
        <w:t>replace</w:t>
      </w:r>
      <w:r>
        <w:t xml:space="preserve"> the artist </w:t>
      </w:r>
      <w:r w:rsidR="0072154C">
        <w:t>with ‘file format’.</w:t>
      </w:r>
    </w:p>
    <w:p w14:paraId="5A7F7660" w14:textId="39E09397" w:rsidR="00C61AFA" w:rsidRDefault="00811E19" w:rsidP="00C61AFA">
      <w:r>
        <w:rPr>
          <w:noProof/>
        </w:rPr>
        <w:lastRenderedPageBreak/>
        <w:drawing>
          <wp:inline distT="0" distB="0" distL="0" distR="0" wp14:anchorId="16818E8F" wp14:editId="432FED86">
            <wp:extent cx="5943600" cy="3169285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F8A23" w14:textId="1E8B8B05" w:rsidR="00B72820" w:rsidRDefault="00B72820" w:rsidP="00B72820">
      <w:r>
        <w:rPr>
          <w:rStyle w:val="SubtleEmphasis"/>
        </w:rPr>
        <w:t>Parsing the metadata of the tracks</w:t>
      </w:r>
      <w:r>
        <w:rPr>
          <w:rStyle w:val="SubtleEmphasis"/>
        </w:rPr>
        <w:t xml:space="preserve"> – PlaylistComponent.cpp</w:t>
      </w:r>
    </w:p>
    <w:p w14:paraId="778AEBA8" w14:textId="77777777" w:rsidR="00B72820" w:rsidRDefault="00B72820" w:rsidP="00C61AFA"/>
    <w:p w14:paraId="2F508626" w14:textId="495EA401" w:rsidR="0072154C" w:rsidRDefault="0072154C" w:rsidP="0072154C">
      <w:pPr>
        <w:pStyle w:val="Heading3"/>
      </w:pPr>
      <w:r>
        <w:t>R3C: Component allows the user to search for files</w:t>
      </w:r>
    </w:p>
    <w:p w14:paraId="4EC69C12" w14:textId="3434BD83" w:rsidR="0072154C" w:rsidRPr="0072154C" w:rsidRDefault="0072154C" w:rsidP="0072154C">
      <w:r>
        <w:t>The top left search input field allows to filter the tracks in the playlist.</w:t>
      </w:r>
    </w:p>
    <w:p w14:paraId="4F32CA38" w14:textId="2F0D06AF" w:rsidR="0072154C" w:rsidRDefault="0072154C" w:rsidP="0072154C">
      <w:r>
        <w:rPr>
          <w:noProof/>
        </w:rPr>
        <mc:AlternateContent>
          <mc:Choice Requires="wpc">
            <w:drawing>
              <wp:inline distT="0" distB="0" distL="0" distR="0" wp14:anchorId="7475DF14" wp14:editId="3A32199A">
                <wp:extent cx="4007485" cy="1940575"/>
                <wp:effectExtent l="0" t="0" r="0" b="2540"/>
                <wp:docPr id="95" name="Canvas 9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93" name="Picture 93"/>
                          <pic:cNvPicPr>
                            <a:picLocks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1925" cy="1905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4" name="Rectangle: Rounded Corners 94"/>
                        <wps:cNvSpPr/>
                        <wps:spPr>
                          <a:xfrm>
                            <a:off x="180000" y="117043"/>
                            <a:ext cx="1582963" cy="292604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F6EF4DB" w14:textId="77777777" w:rsidR="0072154C" w:rsidRDefault="0072154C" w:rsidP="0072154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6EB465B9" w14:textId="77777777" w:rsidR="0072154C" w:rsidRDefault="0072154C" w:rsidP="0072154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9AF6731" w14:textId="77777777" w:rsidR="0072154C" w:rsidRDefault="0072154C" w:rsidP="0072154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475DF14" id="Canvas 95" o:spid="_x0000_s1064" editas="canvas" style="width:315.55pt;height:152.8pt;mso-position-horizontal-relative:char;mso-position-vertical-relative:line" coordsize="40074,194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">
                <v:shape id="_x0000_s1065" type="#_x0000_t75" style="position:absolute;width:40074;height:19405;visibility:visible;mso-wrap-style:square" filled="t">
                  <v:fill o:detectmouseclick="t"/>
                  <v:path o:connecttype="none"/>
                </v:shape>
                <v:shape id="Picture 93" o:spid="_x0000_s1066" type="#_x0000_t75" style="position:absolute;width:39719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">
                  <v:imagedata r:id="rId41" o:title=""/>
                </v:shape>
                <v:roundrect id="Rectangle: Rounded Corners 94" o:spid="_x0000_s1067" style="position:absolute;left:1800;top:1170;width:15829;height:2926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4F6EF4DB" w14:textId="77777777" w:rsidR="0072154C" w:rsidRDefault="0072154C" w:rsidP="0072154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6EB465B9" w14:textId="77777777" w:rsidR="0072154C" w:rsidRDefault="0072154C" w:rsidP="0072154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9AF6731" w14:textId="77777777" w:rsidR="0072154C" w:rsidRDefault="0072154C" w:rsidP="0072154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21C623F8" w14:textId="36973DDC" w:rsidR="0072154C" w:rsidRDefault="0072154C" w:rsidP="0072154C">
      <w:r>
        <w:t xml:space="preserve">The search input triggers </w:t>
      </w:r>
      <w:proofErr w:type="spellStart"/>
      <w:proofErr w:type="gramStart"/>
      <w:r>
        <w:t>searchTrackInPlaylist</w:t>
      </w:r>
      <w:proofErr w:type="spellEnd"/>
      <w:r>
        <w:t>(</w:t>
      </w:r>
      <w:proofErr w:type="gramEnd"/>
      <w:r>
        <w:t>) on each change in the search input. Inside the search function first</w:t>
      </w:r>
      <w:r w:rsidR="00656310">
        <w:t>,</w:t>
      </w:r>
      <w:r>
        <w:t xml:space="preserve"> it clears </w:t>
      </w:r>
      <w:r w:rsidR="00656310">
        <w:t xml:space="preserve">the </w:t>
      </w:r>
      <w:r>
        <w:t>previous</w:t>
      </w:r>
      <w:r w:rsidR="00656310">
        <w:t>ly</w:t>
      </w:r>
      <w:r>
        <w:t xml:space="preserve"> filtered playlist then find the matching tracks and add</w:t>
      </w:r>
      <w:r w:rsidR="00656310">
        <w:t>s</w:t>
      </w:r>
      <w:r>
        <w:t xml:space="preserve"> </w:t>
      </w:r>
      <w:r w:rsidR="00656310">
        <w:t>them</w:t>
      </w:r>
      <w:r>
        <w:t xml:space="preserve"> to </w:t>
      </w:r>
      <w:proofErr w:type="spellStart"/>
      <w:r>
        <w:t>filteredPlaylistArr</w:t>
      </w:r>
      <w:proofErr w:type="spellEnd"/>
      <w:r>
        <w:t>.</w:t>
      </w:r>
    </w:p>
    <w:p w14:paraId="038B9A65" w14:textId="26D6DAEB" w:rsidR="0072154C" w:rsidRDefault="0072154C" w:rsidP="0072154C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D85C229" wp14:editId="142D3BE4">
            <wp:extent cx="5943600" cy="3862705"/>
            <wp:effectExtent l="0" t="0" r="0" b="444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63E1B" w14:textId="5AD4135C" w:rsidR="00B72820" w:rsidRDefault="00B72820" w:rsidP="00B72820">
      <w:r>
        <w:rPr>
          <w:rStyle w:val="SubtleEmphasis"/>
        </w:rPr>
        <w:t>Searching for matching tracks in the playlist</w:t>
      </w:r>
      <w:r>
        <w:rPr>
          <w:rStyle w:val="SubtleEmphasis"/>
        </w:rPr>
        <w:t xml:space="preserve"> – PlaylistComponent.cpp</w:t>
      </w:r>
    </w:p>
    <w:p w14:paraId="1B991F66" w14:textId="77777777" w:rsidR="00B72820" w:rsidRDefault="00B72820" w:rsidP="0072154C">
      <w:pPr>
        <w:rPr>
          <w:b/>
          <w:bCs/>
        </w:rPr>
      </w:pPr>
    </w:p>
    <w:p w14:paraId="6EB21AB7" w14:textId="01E2CE77" w:rsidR="00C325DC" w:rsidRDefault="00C325DC" w:rsidP="00C325DC">
      <w:pPr>
        <w:pStyle w:val="Heading3"/>
      </w:pPr>
      <w:r>
        <w:t>R3D: Component allows the user to load files from the library into a deck</w:t>
      </w:r>
    </w:p>
    <w:p w14:paraId="7517642C" w14:textId="65A91C89" w:rsidR="00C325DC" w:rsidRPr="00C325DC" w:rsidRDefault="00656310" w:rsidP="00C325DC">
      <w:r>
        <w:t xml:space="preserve">The </w:t>
      </w:r>
      <w:r w:rsidR="00C325DC">
        <w:t xml:space="preserve">“Load A” and “Load B” buttons allow </w:t>
      </w:r>
      <w:r>
        <w:t xml:space="preserve">the </w:t>
      </w:r>
      <w:r w:rsidR="00C325DC">
        <w:t>user to load tracks in the specific decks.</w:t>
      </w:r>
    </w:p>
    <w:p w14:paraId="7A9F0185" w14:textId="7EE94D6D" w:rsidR="00C325DC" w:rsidRDefault="00C325DC" w:rsidP="00C325DC">
      <w:r>
        <w:rPr>
          <w:noProof/>
        </w:rPr>
        <mc:AlternateContent>
          <mc:Choice Requires="wpc">
            <w:drawing>
              <wp:inline distT="0" distB="0" distL="0" distR="0" wp14:anchorId="57B8DE9C" wp14:editId="2B80A911">
                <wp:extent cx="5486400" cy="1644991"/>
                <wp:effectExtent l="0" t="0" r="0" b="0"/>
                <wp:docPr id="100" name="Canvas 1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97" name="Picture 97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6089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Rectangle: Rounded Corners 99"/>
                        <wps:cNvSpPr/>
                        <wps:spPr>
                          <a:xfrm>
                            <a:off x="1704442" y="257246"/>
                            <a:ext cx="914400" cy="1351078"/>
                          </a:xfrm>
                          <a:prstGeom prst="roundRect">
                            <a:avLst>
                              <a:gd name="adj" fmla="val 7867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8DF2A8" w14:textId="77777777" w:rsidR="00C325DC" w:rsidRDefault="00C325DC" w:rsidP="00C325D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41A2F2AB" w14:textId="77777777" w:rsidR="00C325DC" w:rsidRDefault="00C325DC" w:rsidP="00C325D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23446995" w14:textId="77777777" w:rsidR="00C325DC" w:rsidRDefault="00C325DC" w:rsidP="00C325DC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7B8DE9C" id="Canvas 100" o:spid="_x0000_s1068" editas="canvas" style="width:6in;height:129.55pt;mso-position-horizontal-relative:char;mso-position-vertical-relative:line" coordsize="54864,164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">
                <v:shape id="_x0000_s1069" type="#_x0000_t75" style="position:absolute;width:54864;height:16446;visibility:visible;mso-wrap-style:square" filled="t">
                  <v:fill o:detectmouseclick="t"/>
                  <v:path o:connecttype="none"/>
                </v:shape>
                <v:shape id="Picture 97" o:spid="_x0000_s1070" type="#_x0000_t75" style="position:absolute;width:54864;height:160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">
                  <v:imagedata r:id="rId16" o:title=""/>
                </v:shape>
                <v:roundrect id="Rectangle: Rounded Corners 99" o:spid="_x0000_s1071" style="position:absolute;left:17044;top:2572;width:9144;height:13511;visibility:visible;mso-wrap-style:square;v-text-anchor:middle" arcsize="515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558DF2A8" w14:textId="77777777" w:rsidR="00C325DC" w:rsidRDefault="00C325DC" w:rsidP="00C325D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41A2F2AB" w14:textId="77777777" w:rsidR="00C325DC" w:rsidRDefault="00C325DC" w:rsidP="00C325D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23446995" w14:textId="77777777" w:rsidR="00C325DC" w:rsidRDefault="00C325DC" w:rsidP="00C325DC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574C3E3D" w14:textId="7437E248" w:rsidR="005676DC" w:rsidRDefault="005676DC" w:rsidP="00C325DC">
      <w:r>
        <w:t xml:space="preserve">For loading the tracks it uses </w:t>
      </w:r>
      <w:r w:rsidR="00656310">
        <w:t xml:space="preserve">the </w:t>
      </w:r>
      <w:proofErr w:type="spellStart"/>
      <w:proofErr w:type="gramStart"/>
      <w:r>
        <w:t>buttonClicked</w:t>
      </w:r>
      <w:proofErr w:type="spellEnd"/>
      <w:r>
        <w:t>(</w:t>
      </w:r>
      <w:proofErr w:type="gramEnd"/>
      <w:r>
        <w:t>) event function as the function gets trigger</w:t>
      </w:r>
      <w:r w:rsidR="00656310">
        <w:t>ed</w:t>
      </w:r>
      <w:r>
        <w:t xml:space="preserve"> it check</w:t>
      </w:r>
      <w:r w:rsidR="00656310">
        <w:t>s</w:t>
      </w:r>
      <w:r>
        <w:t xml:space="preserve"> if the button has </w:t>
      </w:r>
      <w:proofErr w:type="spellStart"/>
      <w:r>
        <w:t>buttonText</w:t>
      </w:r>
      <w:proofErr w:type="spellEnd"/>
      <w:r>
        <w:t xml:space="preserve"> as “</w:t>
      </w:r>
      <w:r w:rsidRPr="005676DC">
        <w:t>LOAD_DECK_1</w:t>
      </w:r>
      <w:r>
        <w:t xml:space="preserve">” or </w:t>
      </w:r>
      <w:r>
        <w:t>“</w:t>
      </w:r>
      <w:r w:rsidRPr="005676DC">
        <w:t>LOAD_DECK_</w:t>
      </w:r>
      <w:r>
        <w:t>2</w:t>
      </w:r>
      <w:r>
        <w:t>”</w:t>
      </w:r>
      <w:r>
        <w:t xml:space="preserve">. If it is correct then it loads the track using </w:t>
      </w:r>
      <w:r w:rsidR="00656310">
        <w:t xml:space="preserve">the </w:t>
      </w:r>
      <w:proofErr w:type="spellStart"/>
      <w:proofErr w:type="gramStart"/>
      <w:r>
        <w:t>loadTrackToDeck</w:t>
      </w:r>
      <w:proofErr w:type="spellEnd"/>
      <w:r>
        <w:t>(</w:t>
      </w:r>
      <w:proofErr w:type="gramEnd"/>
      <w:r>
        <w:t>) function.</w:t>
      </w:r>
    </w:p>
    <w:p w14:paraId="3768B523" w14:textId="7BFDCA47" w:rsidR="003D3155" w:rsidRDefault="005676DC" w:rsidP="00C325DC">
      <w:r>
        <w:rPr>
          <w:noProof/>
        </w:rPr>
        <w:lastRenderedPageBreak/>
        <w:drawing>
          <wp:inline distT="0" distB="0" distL="0" distR="0" wp14:anchorId="66DCCB8B" wp14:editId="0C2191F6">
            <wp:extent cx="3928262" cy="2585143"/>
            <wp:effectExtent l="0" t="0" r="0" b="571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939235" cy="2592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D9817" w14:textId="78D26D4F" w:rsidR="00B72820" w:rsidRDefault="00B72820" w:rsidP="00B72820">
      <w:r>
        <w:rPr>
          <w:rStyle w:val="SubtleEmphasis"/>
        </w:rPr>
        <w:t>Load track button event handler</w:t>
      </w:r>
      <w:r>
        <w:rPr>
          <w:rStyle w:val="SubtleEmphasis"/>
        </w:rPr>
        <w:t xml:space="preserve"> – PlaylistComponent.cpp</w:t>
      </w:r>
    </w:p>
    <w:p w14:paraId="524606BE" w14:textId="77777777" w:rsidR="00B72820" w:rsidRDefault="00B72820" w:rsidP="00C325DC"/>
    <w:p w14:paraId="2F74786C" w14:textId="644087DD" w:rsidR="005676DC" w:rsidRDefault="005676DC" w:rsidP="00C325DC">
      <w:r>
        <w:rPr>
          <w:noProof/>
        </w:rPr>
        <w:drawing>
          <wp:inline distT="0" distB="0" distL="0" distR="0" wp14:anchorId="7990AE7E" wp14:editId="64CA9B98">
            <wp:extent cx="5252314" cy="1671650"/>
            <wp:effectExtent l="0" t="0" r="5715" b="508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68841" cy="1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D86C6" w14:textId="2C77725D" w:rsidR="00B72820" w:rsidRDefault="00B72820" w:rsidP="00B72820">
      <w:r>
        <w:rPr>
          <w:rStyle w:val="SubtleEmphasis"/>
        </w:rPr>
        <w:t>Loading the track to the deck</w:t>
      </w:r>
      <w:r>
        <w:rPr>
          <w:rStyle w:val="SubtleEmphasis"/>
        </w:rPr>
        <w:t xml:space="preserve"> – </w:t>
      </w:r>
      <w:r>
        <w:rPr>
          <w:rStyle w:val="SubtleEmphasis"/>
        </w:rPr>
        <w:t>DeckGUI</w:t>
      </w:r>
      <w:r>
        <w:rPr>
          <w:rStyle w:val="SubtleEmphasis"/>
        </w:rPr>
        <w:t>.cpp</w:t>
      </w:r>
    </w:p>
    <w:p w14:paraId="1AA91D80" w14:textId="77777777" w:rsidR="00B72820" w:rsidRDefault="00B72820" w:rsidP="00C325DC"/>
    <w:p w14:paraId="51EA48DF" w14:textId="66E29B01" w:rsidR="005676DC" w:rsidRDefault="005676DC" w:rsidP="005676DC">
      <w:pPr>
        <w:pStyle w:val="Heading3"/>
      </w:pPr>
      <w:r>
        <w:t>R3E: The music library persists so that it is restored when the user exits then restarts the application</w:t>
      </w:r>
    </w:p>
    <w:p w14:paraId="1E6167DB" w14:textId="123DE603" w:rsidR="005676DC" w:rsidRDefault="005676DC" w:rsidP="005676DC">
      <w:r>
        <w:t xml:space="preserve">Yes, </w:t>
      </w:r>
      <w:r w:rsidR="00656310">
        <w:t xml:space="preserve">the </w:t>
      </w:r>
      <w:r>
        <w:t>playlist persists the previous time</w:t>
      </w:r>
      <w:r w:rsidR="00656310">
        <w:t>-</w:t>
      </w:r>
      <w:r>
        <w:t xml:space="preserve">loaded tracks by </w:t>
      </w:r>
      <w:r w:rsidR="007913B0">
        <w:t xml:space="preserve">importing </w:t>
      </w:r>
      <w:r w:rsidR="00656310">
        <w:t xml:space="preserve">the </w:t>
      </w:r>
      <w:r w:rsidR="007913B0">
        <w:t>playlist.txt file at the start of the application by using</w:t>
      </w:r>
      <w:r>
        <w:t xml:space="preserve"> </w:t>
      </w:r>
      <w:proofErr w:type="spellStart"/>
      <w:proofErr w:type="gramStart"/>
      <w:r>
        <w:t>autoImportDefaultPlaylist</w:t>
      </w:r>
      <w:proofErr w:type="spellEnd"/>
      <w:r>
        <w:t>(</w:t>
      </w:r>
      <w:proofErr w:type="gramEnd"/>
      <w:r>
        <w:t xml:space="preserve">) and exports </w:t>
      </w:r>
      <w:r w:rsidR="00656310">
        <w:t xml:space="preserve">the </w:t>
      </w:r>
      <w:r>
        <w:t>current</w:t>
      </w:r>
      <w:r w:rsidR="00656310">
        <w:t>ly</w:t>
      </w:r>
      <w:r>
        <w:t xml:space="preserve"> loaded track</w:t>
      </w:r>
      <w:r w:rsidR="007913B0">
        <w:t xml:space="preserve"> as </w:t>
      </w:r>
      <w:r w:rsidR="007913B0">
        <w:t>playlist.txt file</w:t>
      </w:r>
      <w:r>
        <w:t xml:space="preserve"> at the time of closing </w:t>
      </w:r>
      <w:r w:rsidR="00833B83">
        <w:t>of the</w:t>
      </w:r>
      <w:r>
        <w:t xml:space="preserve"> application by using </w:t>
      </w:r>
      <w:r w:rsidR="00656310">
        <w:t xml:space="preserve">the </w:t>
      </w:r>
      <w:proofErr w:type="spellStart"/>
      <w:r>
        <w:t>autoExportDefaultPlaylist</w:t>
      </w:r>
      <w:proofErr w:type="spellEnd"/>
      <w:r>
        <w:t>() function.</w:t>
      </w:r>
    </w:p>
    <w:p w14:paraId="4E483812" w14:textId="42619718" w:rsidR="005676DC" w:rsidRDefault="005676DC" w:rsidP="005676DC">
      <w:r>
        <w:rPr>
          <w:noProof/>
        </w:rPr>
        <w:lastRenderedPageBreak/>
        <w:drawing>
          <wp:inline distT="0" distB="0" distL="0" distR="0" wp14:anchorId="3334C59E" wp14:editId="3A0B4622">
            <wp:extent cx="3809938" cy="2574950"/>
            <wp:effectExtent l="0" t="0" r="635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835632" cy="259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16B60" w14:textId="42841566" w:rsidR="00F659A8" w:rsidRDefault="00F659A8" w:rsidP="00F659A8">
      <w:r>
        <w:rPr>
          <w:rStyle w:val="SubtleEmphasis"/>
        </w:rPr>
        <w:t>Automatically import the default playlist playlist.txt file</w:t>
      </w:r>
      <w:r>
        <w:rPr>
          <w:rStyle w:val="SubtleEmphasis"/>
        </w:rPr>
        <w:t xml:space="preserve"> – </w:t>
      </w:r>
      <w:r>
        <w:rPr>
          <w:rStyle w:val="SubtleEmphasis"/>
        </w:rPr>
        <w:t>PlaylistComponent</w:t>
      </w:r>
      <w:r>
        <w:rPr>
          <w:rStyle w:val="SubtleEmphasis"/>
        </w:rPr>
        <w:t>.cpp</w:t>
      </w:r>
    </w:p>
    <w:p w14:paraId="34EE42B2" w14:textId="77777777" w:rsidR="00F659A8" w:rsidRDefault="00F659A8" w:rsidP="005676DC"/>
    <w:p w14:paraId="7E0BBB93" w14:textId="07010B02" w:rsidR="005676DC" w:rsidRDefault="005676DC" w:rsidP="005676DC">
      <w:r>
        <w:rPr>
          <w:noProof/>
        </w:rPr>
        <w:drawing>
          <wp:inline distT="0" distB="0" distL="0" distR="0" wp14:anchorId="61F9378E" wp14:editId="64615246">
            <wp:extent cx="5596128" cy="1952068"/>
            <wp:effectExtent l="0" t="0" r="508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600539" cy="1953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C2CF0" w14:textId="6035AFD0" w:rsidR="00F659A8" w:rsidRDefault="00F659A8" w:rsidP="00F659A8">
      <w:r>
        <w:rPr>
          <w:rStyle w:val="SubtleEmphasis"/>
        </w:rPr>
        <w:t xml:space="preserve">Automatically export the tracks to default playlist.txt file </w:t>
      </w:r>
      <w:r>
        <w:rPr>
          <w:rStyle w:val="SubtleEmphasis"/>
        </w:rPr>
        <w:t>– PlaylistComponent.cpp</w:t>
      </w:r>
    </w:p>
    <w:p w14:paraId="4E1009FE" w14:textId="77777777" w:rsidR="00F659A8" w:rsidRDefault="00F659A8" w:rsidP="005676DC"/>
    <w:p w14:paraId="6DA24829" w14:textId="33D2DDC9" w:rsidR="00833B83" w:rsidRDefault="00833B83" w:rsidP="00833B83">
      <w:pPr>
        <w:pStyle w:val="Heading2"/>
      </w:pPr>
      <w:r>
        <w:lastRenderedPageBreak/>
        <w:t>R4: Implementation of a complete custom GUI</w:t>
      </w:r>
    </w:p>
    <w:p w14:paraId="3B934442" w14:textId="7A4E144E" w:rsidR="002D72B4" w:rsidRDefault="002D72B4" w:rsidP="002D72B4">
      <w:pPr>
        <w:pStyle w:val="Heading3"/>
      </w:pPr>
      <w:r>
        <w:t xml:space="preserve">R4A: GUI layout is significantly different from the basic </w:t>
      </w:r>
      <w:proofErr w:type="spellStart"/>
      <w:r>
        <w:t>DeckGUI</w:t>
      </w:r>
      <w:proofErr w:type="spellEnd"/>
      <w:r>
        <w:t xml:space="preserve"> shown in class, with extra controls</w:t>
      </w:r>
    </w:p>
    <w:p w14:paraId="206DFA29" w14:textId="1E7A7D77" w:rsidR="002D72B4" w:rsidRDefault="00C27B83" w:rsidP="002D72B4">
      <w:r>
        <w:rPr>
          <w:noProof/>
        </w:rPr>
        <mc:AlternateContent>
          <mc:Choice Requires="wpc">
            <w:drawing>
              <wp:inline distT="0" distB="0" distL="0" distR="0" wp14:anchorId="4B53AE07" wp14:editId="1126F465">
                <wp:extent cx="5486400" cy="3483806"/>
                <wp:effectExtent l="0" t="0" r="0" b="2540"/>
                <wp:docPr id="106" name="Canvas 10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07" name="Picture 107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4454" cy="3448184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5E298FA2" id="Canvas 106" o:spid="_x0000_s1026" editas="canvas" style="width:6in;height:274.3pt;mso-position-horizontal-relative:char;mso-position-vertical-relative:line" coordsize="54864,348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">
                <v:shape id="_x0000_s1027" type="#_x0000_t75" style="position:absolute;width:54864;height:34836;visibility:visible;mso-wrap-style:square" filled="t">
                  <v:fill o:detectmouseclick="t"/>
                  <v:path o:connecttype="none"/>
                </v:shape>
                <v:shape id="Picture 107" o:spid="_x0000_s1028" type="#_x0000_t75" style="position:absolute;width:54644;height:34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">
                  <v:imagedata r:id="rId52" o:title=""/>
                </v:shape>
                <w10:anchorlock/>
              </v:group>
            </w:pict>
          </mc:Fallback>
        </mc:AlternateContent>
      </w:r>
    </w:p>
    <w:p w14:paraId="7FFAC061" w14:textId="6B3D327A" w:rsidR="008A188D" w:rsidRDefault="00C27B83" w:rsidP="002D72B4">
      <w:r>
        <w:t xml:space="preserve">I have significantly modified the GUI of the </w:t>
      </w:r>
      <w:proofErr w:type="spellStart"/>
      <w:r>
        <w:t>DeckGUI</w:t>
      </w:r>
      <w:proofErr w:type="spellEnd"/>
      <w:r>
        <w:t xml:space="preserve">. I have added rotary sliders, </w:t>
      </w:r>
      <w:r w:rsidR="00656310">
        <w:t xml:space="preserve">a </w:t>
      </w:r>
      <w:r>
        <w:t>rotating disk, deck name (A/B), track title and duration, playback buttons, volume level meter</w:t>
      </w:r>
      <w:r w:rsidR="00656310">
        <w:t>s,</w:t>
      </w:r>
      <w:r>
        <w:t xml:space="preserve"> and </w:t>
      </w:r>
      <w:r w:rsidR="00656310">
        <w:t xml:space="preserve">a </w:t>
      </w:r>
      <w:r>
        <w:t>volume slider.</w:t>
      </w:r>
    </w:p>
    <w:p w14:paraId="5C2C0F9A" w14:textId="20FF3935" w:rsidR="00C27B83" w:rsidRDefault="008A188D" w:rsidP="002D72B4">
      <w:r>
        <w:t>I have used font awesome icons for the buttons and for</w:t>
      </w:r>
      <w:r w:rsidR="00C27B83">
        <w:t xml:space="preserve"> the layout I have used </w:t>
      </w:r>
      <w:r w:rsidR="00656310">
        <w:t xml:space="preserve">a </w:t>
      </w:r>
      <w:r w:rsidR="00C27B83">
        <w:t xml:space="preserve">modern flexbox style which </w:t>
      </w:r>
      <w:r w:rsidR="00656310">
        <w:t xml:space="preserve">is </w:t>
      </w:r>
      <w:r w:rsidR="00C27B83">
        <w:t>easy to understand</w:t>
      </w:r>
      <w:r>
        <w:t xml:space="preserve"> and easy to adjust the size.</w:t>
      </w:r>
    </w:p>
    <w:p w14:paraId="6FB07499" w14:textId="287FF016" w:rsidR="008A188D" w:rsidRDefault="008A188D" w:rsidP="002D72B4">
      <w:r>
        <w:rPr>
          <w:noProof/>
        </w:rPr>
        <w:lastRenderedPageBreak/>
        <w:drawing>
          <wp:inline distT="0" distB="0" distL="0" distR="0" wp14:anchorId="402E767F" wp14:editId="4470D8EA">
            <wp:extent cx="5544922" cy="579551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552703" cy="580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CEDD5" w14:textId="038C6A74" w:rsidR="00F659A8" w:rsidRDefault="00F659A8" w:rsidP="00F659A8">
      <w:r>
        <w:rPr>
          <w:rStyle w:val="SubtleEmphasis"/>
        </w:rPr>
        <w:t xml:space="preserve">Flexbox structure of the </w:t>
      </w:r>
      <w:proofErr w:type="spellStart"/>
      <w:r>
        <w:rPr>
          <w:rStyle w:val="SubtleEmphasis"/>
        </w:rPr>
        <w:t>DeckGUI</w:t>
      </w:r>
      <w:proofErr w:type="spellEnd"/>
      <w:r>
        <w:rPr>
          <w:rStyle w:val="SubtleEmphasis"/>
        </w:rPr>
        <w:t xml:space="preserve"> – </w:t>
      </w:r>
      <w:r>
        <w:rPr>
          <w:rStyle w:val="SubtleEmphasis"/>
        </w:rPr>
        <w:t>DeckGUI</w:t>
      </w:r>
      <w:r>
        <w:rPr>
          <w:rStyle w:val="SubtleEmphasis"/>
        </w:rPr>
        <w:t>.cpp</w:t>
      </w:r>
    </w:p>
    <w:p w14:paraId="4F2A4CB0" w14:textId="77777777" w:rsidR="00F659A8" w:rsidRDefault="00F659A8" w:rsidP="002D72B4"/>
    <w:p w14:paraId="4E3A5B4B" w14:textId="7310B854" w:rsidR="008A188D" w:rsidRDefault="008A188D" w:rsidP="002D72B4">
      <w:r>
        <w:rPr>
          <w:noProof/>
        </w:rPr>
        <w:lastRenderedPageBreak/>
        <w:drawing>
          <wp:inline distT="0" distB="0" distL="0" distR="0" wp14:anchorId="08DBD01B" wp14:editId="3D8D536C">
            <wp:extent cx="5943600" cy="3134995"/>
            <wp:effectExtent l="0" t="0" r="0" b="825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85250" w14:textId="1E09EE90" w:rsidR="00F659A8" w:rsidRDefault="00F659A8" w:rsidP="00F659A8">
      <w:r>
        <w:rPr>
          <w:rStyle w:val="SubtleEmphasis"/>
        </w:rPr>
        <w:t xml:space="preserve">Importing and setting </w:t>
      </w:r>
      <w:proofErr w:type="spellStart"/>
      <w:r>
        <w:rPr>
          <w:rStyle w:val="SubtleEmphasis"/>
        </w:rPr>
        <w:t>svg</w:t>
      </w:r>
      <w:proofErr w:type="spellEnd"/>
      <w:r>
        <w:rPr>
          <w:rStyle w:val="SubtleEmphasis"/>
        </w:rPr>
        <w:t xml:space="preserve"> images to the playback buttons</w:t>
      </w:r>
      <w:r>
        <w:rPr>
          <w:rStyle w:val="SubtleEmphasis"/>
        </w:rPr>
        <w:t xml:space="preserve"> – DeckGUI.cpp</w:t>
      </w:r>
    </w:p>
    <w:p w14:paraId="637C7383" w14:textId="77777777" w:rsidR="00F659A8" w:rsidRPr="002D72B4" w:rsidRDefault="00F659A8" w:rsidP="002D72B4"/>
    <w:p w14:paraId="5A405DE4" w14:textId="71C62D26" w:rsidR="002D72B4" w:rsidRDefault="002D72B4" w:rsidP="002D72B4">
      <w:pPr>
        <w:pStyle w:val="Heading3"/>
      </w:pPr>
      <w:r>
        <w:t>R4B: GUI layout includes the custom Component from R2</w:t>
      </w:r>
    </w:p>
    <w:p w14:paraId="5ABEFF9E" w14:textId="06DC1E2F" w:rsidR="008A188D" w:rsidRDefault="000710CA" w:rsidP="008A188D">
      <w:r>
        <w:t>Yes, Rotary sliders, vertical volume slider</w:t>
      </w:r>
      <w:r w:rsidR="00656310">
        <w:t>s,</w:t>
      </w:r>
      <w:r>
        <w:t xml:space="preserve"> and playback controllers are included in </w:t>
      </w:r>
      <w:r w:rsidR="00656310">
        <w:t xml:space="preserve">the </w:t>
      </w:r>
      <w:r>
        <w:t xml:space="preserve">GUI layout. </w:t>
      </w:r>
      <w:r w:rsidR="00656310">
        <w:t>A</w:t>
      </w:r>
      <w:r>
        <w:t xml:space="preserve"> more detailed explanation is given </w:t>
      </w:r>
      <w:r w:rsidR="00656310">
        <w:t xml:space="preserve">in </w:t>
      </w:r>
      <w:r>
        <w:t>the R2.</w:t>
      </w:r>
    </w:p>
    <w:p w14:paraId="024378D0" w14:textId="1C97D6F4" w:rsidR="000710CA" w:rsidRPr="008A188D" w:rsidRDefault="000710CA" w:rsidP="008A188D">
      <w:r>
        <w:rPr>
          <w:noProof/>
        </w:rPr>
        <mc:AlternateContent>
          <mc:Choice Requires="wpc">
            <w:drawing>
              <wp:inline distT="0" distB="0" distL="0" distR="0" wp14:anchorId="081E068A" wp14:editId="02EDA2F2">
                <wp:extent cx="3793490" cy="2661285"/>
                <wp:effectExtent l="0" t="19050" r="0" b="5715"/>
                <wp:docPr id="119" name="Canvas 1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12" name="Picture 112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8474" cy="26261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3" name="Rectangle: Rounded Corners 113"/>
                        <wps:cNvSpPr/>
                        <wps:spPr>
                          <a:xfrm>
                            <a:off x="2574950" y="84902"/>
                            <a:ext cx="453544" cy="1663430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50CD8C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15EA6288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5BD2B9D2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4" name="Rectangle: Rounded Corners 114"/>
                        <wps:cNvSpPr/>
                        <wps:spPr>
                          <a:xfrm>
                            <a:off x="3233318" y="0"/>
                            <a:ext cx="285293" cy="1748332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E2F92E4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42231A5B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57B6F39E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Rectangle: Rounded Corners 115"/>
                        <wps:cNvSpPr/>
                        <wps:spPr>
                          <a:xfrm>
                            <a:off x="87782" y="2219400"/>
                            <a:ext cx="3670692" cy="406755"/>
                          </a:xfrm>
                          <a:prstGeom prst="roundRect">
                            <a:avLst>
                              <a:gd name="adj" fmla="val 7598"/>
                            </a:avLst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ACD715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21C3FC93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  <w:p w14:paraId="76BD52DD" w14:textId="77777777" w:rsidR="000710CA" w:rsidRDefault="000710CA" w:rsidP="000710CA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" name="Text Box 116"/>
                        <wps:cNvSpPr txBox="1"/>
                        <wps:spPr>
                          <a:xfrm>
                            <a:off x="2216505" y="70273"/>
                            <a:ext cx="321869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0A67F32" w14:textId="77777777" w:rsidR="000710CA" w:rsidRPr="00D31C0C" w:rsidRDefault="000710CA" w:rsidP="000710CA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D31C0C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Text Box 71"/>
                        <wps:cNvSpPr txBox="1"/>
                        <wps:spPr>
                          <a:xfrm>
                            <a:off x="3518610" y="304358"/>
                            <a:ext cx="239863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132237" w14:textId="77777777" w:rsidR="000710CA" w:rsidRDefault="000710CA" w:rsidP="000710CA">
                              <w:pPr>
                                <w:spacing w:line="256" w:lineRule="auto"/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" name="Text Box 71"/>
                        <wps:cNvSpPr txBox="1"/>
                        <wps:spPr>
                          <a:xfrm>
                            <a:off x="267782" y="1855180"/>
                            <a:ext cx="239395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BDC7D2" w14:textId="77777777" w:rsidR="000710CA" w:rsidRDefault="000710CA" w:rsidP="000710CA">
                              <w:pPr>
                                <w:spacing w:line="254" w:lineRule="auto"/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81E068A" id="Canvas 119" o:spid="_x0000_s1072" editas="canvas" style="width:298.7pt;height:209.55pt;mso-position-horizontal-relative:char;mso-position-vertical-relative:line" coordsize="37934,266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">
                <v:shape id="_x0000_s1073" type="#_x0000_t75" style="position:absolute;width:37934;height:26612;visibility:visible;mso-wrap-style:square" filled="t">
                  <v:fill o:detectmouseclick="t"/>
                  <v:path o:connecttype="none"/>
                </v:shape>
                <v:shape id="Picture 112" o:spid="_x0000_s1074" type="#_x0000_t75" style="position:absolute;width:37584;height:26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">
                  <v:imagedata r:id="rId32" o:title=""/>
                </v:shape>
                <v:roundrect id="Rectangle: Rounded Corners 113" o:spid="_x0000_s1075" style="position:absolute;left:25749;top:849;width:4535;height:16634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6B50CD8C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15EA6288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5BD2B9D2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114" o:spid="_x0000_s1076" style="position:absolute;left:32333;width:2853;height:17483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" filled="f" strokecolor="red" strokeweight="2.25pt">
                  <v:stroke joinstyle="miter"/>
                  <v:textbox>
                    <w:txbxContent>
                      <w:p w14:paraId="3E2F92E4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42231A5B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57B6F39E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roundrect id="Rectangle: Rounded Corners 115" o:spid="_x0000_s1077" style="position:absolute;left:877;top:22194;width:36707;height:4067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" filled="f" strokecolor="red" strokeweight="2.25pt">
                  <v:stroke joinstyle="miter"/>
                  <v:textbox>
                    <w:txbxContent>
                      <w:p w14:paraId="20ACD715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21C3FC93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  <w:p w14:paraId="76BD52DD" w14:textId="77777777" w:rsidR="000710CA" w:rsidRDefault="000710CA" w:rsidP="000710CA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 </w:t>
                        </w:r>
                      </w:p>
                    </w:txbxContent>
                  </v:textbox>
                </v:roundrect>
                <v:shape id="Text Box 116" o:spid="_x0000_s1078" type="#_x0000_t202" style="position:absolute;left:22165;top:702;width:3218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" filled="f" stroked="f" strokeweight="1pt">
                  <v:textbox>
                    <w:txbxContent>
                      <w:p w14:paraId="00A67F32" w14:textId="77777777" w:rsidR="000710CA" w:rsidRPr="00D31C0C" w:rsidRDefault="000710CA" w:rsidP="000710CA">
                        <w:pPr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D31C0C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1</w:t>
                        </w:r>
                      </w:p>
                    </w:txbxContent>
                  </v:textbox>
                </v:shape>
                <v:shape id="Text Box 71" o:spid="_x0000_s1079" type="#_x0000_t202" style="position:absolute;left:35186;top:3043;width:2398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" filled="f" stroked="f" strokeweight="1pt">
                  <v:textbox>
                    <w:txbxContent>
                      <w:p w14:paraId="1E132237" w14:textId="77777777" w:rsidR="000710CA" w:rsidRDefault="000710CA" w:rsidP="000710CA">
                        <w:pPr>
                          <w:spacing w:line="256" w:lineRule="auto"/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  <w:t>2</w:t>
                        </w:r>
                      </w:p>
                    </w:txbxContent>
                  </v:textbox>
                </v:shape>
                <v:shape id="Text Box 71" o:spid="_x0000_s1080" type="#_x0000_t202" style="position:absolute;left:2677;top:18551;width:2394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" filled="f" stroked="f" strokeweight="1pt">
                  <v:textbox>
                    <w:txbxContent>
                      <w:p w14:paraId="28BDC7D2" w14:textId="77777777" w:rsidR="000710CA" w:rsidRDefault="000710CA" w:rsidP="000710CA">
                        <w:pPr>
                          <w:spacing w:line="254" w:lineRule="auto"/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BD84E74" w14:textId="4A8EB0AE" w:rsidR="002D72B4" w:rsidRDefault="002D72B4" w:rsidP="002D72B4">
      <w:pPr>
        <w:pStyle w:val="Heading3"/>
      </w:pPr>
      <w:r>
        <w:t>R4C: GUI layout includes the music library component fro</w:t>
      </w:r>
      <w:r w:rsidR="000710CA">
        <w:t>m</w:t>
      </w:r>
      <w:r>
        <w:t xml:space="preserve"> R3</w:t>
      </w:r>
    </w:p>
    <w:p w14:paraId="5F1CE0F2" w14:textId="279AB6BA" w:rsidR="000710CA" w:rsidRDefault="000710CA" w:rsidP="000710CA">
      <w:r>
        <w:t xml:space="preserve">Yes, </w:t>
      </w:r>
      <w:r w:rsidR="00656310">
        <w:t xml:space="preserve">the </w:t>
      </w:r>
      <w:r>
        <w:t xml:space="preserve">DJ application includes a playlist library at the bottom of the application which uses </w:t>
      </w:r>
      <w:r w:rsidR="00656310">
        <w:t xml:space="preserve">the </w:t>
      </w:r>
      <w:r>
        <w:t xml:space="preserve">table list box class from the </w:t>
      </w:r>
      <w:proofErr w:type="spellStart"/>
      <w:r>
        <w:t>juce</w:t>
      </w:r>
      <w:proofErr w:type="spellEnd"/>
      <w:r>
        <w:t xml:space="preserve">. </w:t>
      </w:r>
      <w:r w:rsidR="00656310">
        <w:t>A m</w:t>
      </w:r>
      <w:r>
        <w:t>ore detailed explanation is given in R3.</w:t>
      </w:r>
    </w:p>
    <w:p w14:paraId="00D959A9" w14:textId="2044F312" w:rsidR="000710CA" w:rsidRDefault="000710CA" w:rsidP="000710CA">
      <w:r>
        <w:rPr>
          <w:noProof/>
        </w:rPr>
        <w:lastRenderedPageBreak/>
        <w:drawing>
          <wp:inline distT="0" distB="0" distL="0" distR="0" wp14:anchorId="5D91B334" wp14:editId="3994AA75">
            <wp:extent cx="5808269" cy="1584243"/>
            <wp:effectExtent l="0" t="0" r="254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76772" cy="1602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DB290" w14:textId="4427FA8E" w:rsidR="005C096C" w:rsidRDefault="005C096C" w:rsidP="000710CA"/>
    <w:p w14:paraId="4CC3F4EC" w14:textId="1F14BF90" w:rsidR="005C096C" w:rsidRDefault="005C096C" w:rsidP="005C096C">
      <w:pPr>
        <w:pStyle w:val="Heading1"/>
      </w:pPr>
      <w:r>
        <w:t>References:</w:t>
      </w:r>
    </w:p>
    <w:p w14:paraId="7A05B81F" w14:textId="410A60D1" w:rsidR="005C096C" w:rsidRDefault="005C096C" w:rsidP="005C096C">
      <w:pPr>
        <w:pStyle w:val="ListParagraph"/>
        <w:numPr>
          <w:ilvl w:val="0"/>
          <w:numId w:val="4"/>
        </w:numPr>
      </w:pPr>
      <w:r w:rsidRPr="005C096C">
        <w:t>JUCE</w:t>
      </w:r>
      <w:r>
        <w:t xml:space="preserve"> framework</w:t>
      </w:r>
      <w:r w:rsidRPr="005C096C">
        <w:t xml:space="preserve">. (2023, January 12). JUCE. </w:t>
      </w:r>
      <w:hyperlink r:id="rId55" w:history="1">
        <w:r w:rsidRPr="00A175C3">
          <w:rPr>
            <w:rStyle w:val="Hyperlink"/>
          </w:rPr>
          <w:t>https://juce.com/</w:t>
        </w:r>
      </w:hyperlink>
    </w:p>
    <w:p w14:paraId="0D008629" w14:textId="1512287D" w:rsidR="005C096C" w:rsidRDefault="005C096C" w:rsidP="005C096C">
      <w:pPr>
        <w:pStyle w:val="ListParagraph"/>
        <w:numPr>
          <w:ilvl w:val="0"/>
          <w:numId w:val="4"/>
        </w:numPr>
      </w:pPr>
      <w:r w:rsidRPr="005C096C">
        <w:t xml:space="preserve">Font Awesome. (n.d.). Font Awesome. </w:t>
      </w:r>
      <w:hyperlink r:id="rId56" w:history="1">
        <w:r w:rsidRPr="00A175C3">
          <w:rPr>
            <w:rStyle w:val="Hyperlink"/>
          </w:rPr>
          <w:t>https://fontawesome.com/</w:t>
        </w:r>
      </w:hyperlink>
    </w:p>
    <w:p w14:paraId="2D96F17E" w14:textId="07777DE1" w:rsidR="005C096C" w:rsidRDefault="005C096C" w:rsidP="005C096C">
      <w:pPr>
        <w:pStyle w:val="ListParagraph"/>
        <w:numPr>
          <w:ilvl w:val="0"/>
          <w:numId w:val="4"/>
        </w:numPr>
      </w:pPr>
      <w:proofErr w:type="spellStart"/>
      <w:r w:rsidRPr="005C096C">
        <w:t>Remberg</w:t>
      </w:r>
      <w:proofErr w:type="spellEnd"/>
      <w:r w:rsidRPr="005C096C">
        <w:t xml:space="preserve">. (n.d.). GitHub - </w:t>
      </w:r>
      <w:proofErr w:type="spellStart"/>
      <w:r w:rsidRPr="005C096C">
        <w:t>remberg</w:t>
      </w:r>
      <w:proofErr w:type="spellEnd"/>
      <w:r w:rsidRPr="005C096C">
        <w:t>/</w:t>
      </w:r>
      <w:proofErr w:type="spellStart"/>
      <w:r w:rsidRPr="005C096C">
        <w:t>juceCustomSliderSample</w:t>
      </w:r>
      <w:proofErr w:type="spellEnd"/>
      <w:r w:rsidRPr="005C096C">
        <w:t xml:space="preserve">: Simple </w:t>
      </w:r>
      <w:proofErr w:type="spellStart"/>
      <w:r w:rsidRPr="005C096C">
        <w:t>juce</w:t>
      </w:r>
      <w:proofErr w:type="spellEnd"/>
      <w:r w:rsidRPr="005C096C">
        <w:t xml:space="preserve"> custom slider example using </w:t>
      </w:r>
      <w:proofErr w:type="spellStart"/>
      <w:r w:rsidRPr="005C096C">
        <w:t>png</w:t>
      </w:r>
      <w:proofErr w:type="spellEnd"/>
      <w:r w:rsidRPr="005C096C">
        <w:t xml:space="preserve"> files loading from file. GitHub. </w:t>
      </w:r>
      <w:hyperlink r:id="rId57" w:history="1">
        <w:r w:rsidRPr="00A175C3">
          <w:rPr>
            <w:rStyle w:val="Hyperlink"/>
          </w:rPr>
          <w:t>https://github.com/remberg/juceCustomSliderSample</w:t>
        </w:r>
      </w:hyperlink>
    </w:p>
    <w:p w14:paraId="01101851" w14:textId="31232F8B" w:rsidR="005C096C" w:rsidRDefault="005C096C" w:rsidP="005C096C">
      <w:pPr>
        <w:pStyle w:val="ListParagraph"/>
        <w:numPr>
          <w:ilvl w:val="0"/>
          <w:numId w:val="4"/>
        </w:numPr>
      </w:pPr>
      <w:proofErr w:type="spellStart"/>
      <w:r w:rsidRPr="005C096C">
        <w:t>KnobGallery</w:t>
      </w:r>
      <w:proofErr w:type="spellEnd"/>
      <w:r w:rsidRPr="005C096C">
        <w:t xml:space="preserve">. (n.d.). https://www.g200kg.com. </w:t>
      </w:r>
      <w:hyperlink r:id="rId58" w:history="1">
        <w:r w:rsidRPr="00A175C3">
          <w:rPr>
            <w:rStyle w:val="Hyperlink"/>
          </w:rPr>
          <w:t>https://www.g200kg.com/en/webknobman/gallery.php</w:t>
        </w:r>
      </w:hyperlink>
    </w:p>
    <w:p w14:paraId="54B4A745" w14:textId="3C49C1F6" w:rsidR="005C096C" w:rsidRPr="005C096C" w:rsidRDefault="005C096C" w:rsidP="005C096C">
      <w:pPr>
        <w:pStyle w:val="ListParagraph"/>
        <w:numPr>
          <w:ilvl w:val="0"/>
          <w:numId w:val="4"/>
        </w:numPr>
      </w:pPr>
      <w:proofErr w:type="spellStart"/>
      <w:r w:rsidRPr="005C096C">
        <w:t>KnobMan</w:t>
      </w:r>
      <w:proofErr w:type="spellEnd"/>
      <w:r>
        <w:t xml:space="preserve">, </w:t>
      </w:r>
      <w:r w:rsidRPr="005C096C">
        <w:t xml:space="preserve">g200kg Music &amp; Software. (n.d.). G200kg Music &amp; Software. </w:t>
      </w:r>
      <w:hyperlink r:id="rId59" w:history="1">
        <w:r w:rsidRPr="00A175C3">
          <w:rPr>
            <w:rStyle w:val="Hyperlink"/>
          </w:rPr>
          <w:t>https://www.g200kg.com/</w:t>
        </w:r>
      </w:hyperlink>
    </w:p>
    <w:sectPr w:rsidR="005C096C" w:rsidRPr="005C096C">
      <w:headerReference w:type="default" r:id="rId6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AB447" w14:textId="77777777" w:rsidR="0080093A" w:rsidRDefault="0080093A" w:rsidP="009944DD">
      <w:pPr>
        <w:spacing w:after="0" w:line="240" w:lineRule="auto"/>
      </w:pPr>
      <w:r>
        <w:separator/>
      </w:r>
    </w:p>
  </w:endnote>
  <w:endnote w:type="continuationSeparator" w:id="0">
    <w:p w14:paraId="799A31C5" w14:textId="77777777" w:rsidR="0080093A" w:rsidRDefault="0080093A" w:rsidP="009944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ter">
    <w:panose1 w:val="02000503000000020004"/>
    <w:charset w:val="00"/>
    <w:family w:val="auto"/>
    <w:pitch w:val="variable"/>
    <w:sig w:usb0="E0000AFF" w:usb1="5200A1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5A844" w14:textId="77777777" w:rsidR="0080093A" w:rsidRDefault="0080093A" w:rsidP="009944DD">
      <w:pPr>
        <w:spacing w:after="0" w:line="240" w:lineRule="auto"/>
      </w:pPr>
      <w:r>
        <w:separator/>
      </w:r>
    </w:p>
  </w:footnote>
  <w:footnote w:type="continuationSeparator" w:id="0">
    <w:p w14:paraId="4BAF40AA" w14:textId="77777777" w:rsidR="0080093A" w:rsidRDefault="0080093A" w:rsidP="009944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C8EF8" w14:textId="62B87DC6" w:rsidR="009944DD" w:rsidRDefault="009944DD">
    <w:pPr>
      <w:pStyle w:val="Header"/>
    </w:pPr>
    <w:r>
      <w:t>CM2005</w:t>
    </w:r>
    <w:r>
      <w:ptab w:relativeTo="margin" w:alignment="center" w:leader="none"/>
    </w:r>
    <w:r>
      <w:ptab w:relativeTo="margin" w:alignment="right" w:leader="none"/>
    </w:r>
    <w:r>
      <w:t>Shudhanshu Gunj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D46B59"/>
    <w:multiLevelType w:val="hybridMultilevel"/>
    <w:tmpl w:val="1F1A97D0"/>
    <w:lvl w:ilvl="0" w:tplc="6AFCE346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7E4C36"/>
    <w:multiLevelType w:val="hybridMultilevel"/>
    <w:tmpl w:val="CD0CBDD8"/>
    <w:lvl w:ilvl="0" w:tplc="6AFCE346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750926"/>
    <w:multiLevelType w:val="hybridMultilevel"/>
    <w:tmpl w:val="593A8162"/>
    <w:lvl w:ilvl="0" w:tplc="6AFCE346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6A55D06"/>
    <w:multiLevelType w:val="hybridMultilevel"/>
    <w:tmpl w:val="1F1A97D0"/>
    <w:lvl w:ilvl="0" w:tplc="FFFFFFFF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51815173">
    <w:abstractNumId w:val="2"/>
  </w:num>
  <w:num w:numId="2" w16cid:durableId="1240556197">
    <w:abstractNumId w:val="0"/>
  </w:num>
  <w:num w:numId="3" w16cid:durableId="76295831">
    <w:abstractNumId w:val="3"/>
  </w:num>
  <w:num w:numId="4" w16cid:durableId="4866737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NDMxMzQ2NDK2MLRU0lEKTi0uzszPAykwrAUA8CE7viwAAAA="/>
  </w:docVars>
  <w:rsids>
    <w:rsidRoot w:val="00264F69"/>
    <w:rsid w:val="00066796"/>
    <w:rsid w:val="000710CA"/>
    <w:rsid w:val="000C67B8"/>
    <w:rsid w:val="000F23D7"/>
    <w:rsid w:val="00100A85"/>
    <w:rsid w:val="00100BD7"/>
    <w:rsid w:val="001419AA"/>
    <w:rsid w:val="001478C6"/>
    <w:rsid w:val="00165C0E"/>
    <w:rsid w:val="001B7BC6"/>
    <w:rsid w:val="00264F69"/>
    <w:rsid w:val="00266C54"/>
    <w:rsid w:val="002D72B4"/>
    <w:rsid w:val="003270BA"/>
    <w:rsid w:val="00362B4D"/>
    <w:rsid w:val="00371F66"/>
    <w:rsid w:val="003D3155"/>
    <w:rsid w:val="003E70B3"/>
    <w:rsid w:val="003F3D12"/>
    <w:rsid w:val="004140F1"/>
    <w:rsid w:val="00444B8C"/>
    <w:rsid w:val="00483FF2"/>
    <w:rsid w:val="005061EC"/>
    <w:rsid w:val="00515E25"/>
    <w:rsid w:val="00553230"/>
    <w:rsid w:val="005676DC"/>
    <w:rsid w:val="00586C2D"/>
    <w:rsid w:val="005A359D"/>
    <w:rsid w:val="005A3829"/>
    <w:rsid w:val="005C096C"/>
    <w:rsid w:val="005D49A3"/>
    <w:rsid w:val="00655975"/>
    <w:rsid w:val="00656310"/>
    <w:rsid w:val="00671FBD"/>
    <w:rsid w:val="006D1D04"/>
    <w:rsid w:val="0072154C"/>
    <w:rsid w:val="007340C7"/>
    <w:rsid w:val="00771E46"/>
    <w:rsid w:val="00773DC4"/>
    <w:rsid w:val="007913B0"/>
    <w:rsid w:val="007D4D60"/>
    <w:rsid w:val="0080093A"/>
    <w:rsid w:val="00811E19"/>
    <w:rsid w:val="00833B83"/>
    <w:rsid w:val="008A188D"/>
    <w:rsid w:val="008C1569"/>
    <w:rsid w:val="00974E2F"/>
    <w:rsid w:val="009944DD"/>
    <w:rsid w:val="009972D0"/>
    <w:rsid w:val="009A799C"/>
    <w:rsid w:val="00A673C5"/>
    <w:rsid w:val="00A7059A"/>
    <w:rsid w:val="00A71963"/>
    <w:rsid w:val="00B72820"/>
    <w:rsid w:val="00C00FE5"/>
    <w:rsid w:val="00C27B83"/>
    <w:rsid w:val="00C325DC"/>
    <w:rsid w:val="00C61AFA"/>
    <w:rsid w:val="00C81777"/>
    <w:rsid w:val="00C9129C"/>
    <w:rsid w:val="00D31C0C"/>
    <w:rsid w:val="00D6731E"/>
    <w:rsid w:val="00E1370B"/>
    <w:rsid w:val="00E1586D"/>
    <w:rsid w:val="00E53E97"/>
    <w:rsid w:val="00E647E8"/>
    <w:rsid w:val="00E949FD"/>
    <w:rsid w:val="00F55461"/>
    <w:rsid w:val="00F659A8"/>
    <w:rsid w:val="00FD6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62024"/>
  <w15:chartTrackingRefBased/>
  <w15:docId w15:val="{B6D404D7-CD59-4A33-8A85-21D24E14B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C096C"/>
    <w:pPr>
      <w:keepNext/>
      <w:keepLines/>
      <w:spacing w:before="240" w:after="0"/>
      <w:outlineLvl w:val="0"/>
    </w:pPr>
    <w:rPr>
      <w:rFonts w:ascii="Inter" w:eastAsiaTheme="majorEastAsia" w:hAnsi="Inter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10CA"/>
    <w:pPr>
      <w:keepNext/>
      <w:keepLines/>
      <w:spacing w:before="40" w:after="0"/>
      <w:outlineLvl w:val="1"/>
    </w:pPr>
    <w:rPr>
      <w:rFonts w:ascii="Inter" w:eastAsiaTheme="majorEastAsia" w:hAnsi="Inter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10CA"/>
    <w:pPr>
      <w:keepNext/>
      <w:keepLines/>
      <w:spacing w:before="40" w:after="0"/>
      <w:outlineLvl w:val="2"/>
    </w:pPr>
    <w:rPr>
      <w:rFonts w:ascii="Inter" w:eastAsiaTheme="majorEastAsia" w:hAnsi="Inter" w:cstheme="majorBidi"/>
      <w:b/>
      <w:color w:val="C45911" w:themeColor="accent2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4DD"/>
  </w:style>
  <w:style w:type="paragraph" w:styleId="Footer">
    <w:name w:val="footer"/>
    <w:basedOn w:val="Normal"/>
    <w:link w:val="FooterChar"/>
    <w:uiPriority w:val="99"/>
    <w:unhideWhenUsed/>
    <w:rsid w:val="00994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4DD"/>
  </w:style>
  <w:style w:type="character" w:customStyle="1" w:styleId="Heading1Char">
    <w:name w:val="Heading 1 Char"/>
    <w:basedOn w:val="DefaultParagraphFont"/>
    <w:link w:val="Heading1"/>
    <w:uiPriority w:val="9"/>
    <w:rsid w:val="005C096C"/>
    <w:rPr>
      <w:rFonts w:ascii="Inter" w:eastAsiaTheme="majorEastAsia" w:hAnsi="Inter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10CA"/>
    <w:rPr>
      <w:rFonts w:ascii="Inter" w:eastAsiaTheme="majorEastAsia" w:hAnsi="Inter" w:cstheme="majorBidi"/>
      <w:b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00BD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710CA"/>
    <w:rPr>
      <w:rFonts w:ascii="Inter" w:eastAsiaTheme="majorEastAsia" w:hAnsi="Inter" w:cstheme="majorBidi"/>
      <w:b/>
      <w:color w:val="C45911" w:themeColor="accent2" w:themeShade="B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E53E9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ubtleEmphasis">
    <w:name w:val="Subtle Emphasis"/>
    <w:basedOn w:val="DefaultParagraphFont"/>
    <w:uiPriority w:val="19"/>
    <w:qFormat/>
    <w:rsid w:val="005A3829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FD65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6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1.xml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hyperlink" Target="https://juce.com/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hyperlink" Target="https://www.g200kg.com/en/webknobman/gallery.php" TargetMode="External"/><Relationship Id="rId5" Type="http://schemas.openxmlformats.org/officeDocument/2006/relationships/footnotes" Target="footnotes.xml"/><Relationship Id="rId61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github.com/remberg/juceCustomSliderSample" TargetMode="External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hyperlink" Target="https://fontawesome.com/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hyperlink" Target="https://www.g200kg.com/" TargetMode="External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www.g200kg.com/en/webknobman/gallery.php" TargetMode="External"/><Relationship Id="rId49" Type="http://schemas.openxmlformats.org/officeDocument/2006/relationships/image" Target="media/image40.png"/><Relationship Id="rId57" Type="http://schemas.openxmlformats.org/officeDocument/2006/relationships/hyperlink" Target="https://github.com/remberg/juceCustomSliderSample" TargetMode="External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2T23:38:18.0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0</TotalTime>
  <Pages>24</Pages>
  <Words>2026</Words>
  <Characters>1154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dhanshu Gunjal</dc:creator>
  <cp:keywords/>
  <dc:description/>
  <cp:lastModifiedBy>Shudhanshu Gunjal</cp:lastModifiedBy>
  <cp:revision>30</cp:revision>
  <dcterms:created xsi:type="dcterms:W3CDTF">2023-03-12T01:24:00Z</dcterms:created>
  <dcterms:modified xsi:type="dcterms:W3CDTF">2023-03-13T05:28:00Z</dcterms:modified>
</cp:coreProperties>
</file>